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D71716" w14:textId="77777777" w:rsidR="00DE10AF" w:rsidRPr="00AA1448" w:rsidRDefault="00DE10AF" w:rsidP="00DE10AF">
      <w:pPr>
        <w:pStyle w:val="Heading1"/>
        <w:spacing w:before="0"/>
        <w:jc w:val="center"/>
        <w:rPr>
          <w:noProof/>
          <w:lang w:val="bg-BG"/>
        </w:rPr>
      </w:pPr>
      <w:r w:rsidRPr="00AA1448">
        <w:rPr>
          <w:noProof/>
        </w:rPr>
        <w:t>Snake</w:t>
      </w:r>
    </w:p>
    <w:p w14:paraId="649D8686" w14:textId="77777777" w:rsidR="00DE10AF" w:rsidRPr="00AA1448" w:rsidRDefault="00DE10AF" w:rsidP="00DE10AF">
      <w:pPr>
        <w:jc w:val="center"/>
        <w:rPr>
          <w:lang w:val="bg-BG"/>
        </w:rPr>
      </w:pPr>
      <w:r w:rsidRPr="00AA1448">
        <w:rPr>
          <w:noProof/>
          <w:lang w:val="bg-BG" w:eastAsia="bg-BG"/>
        </w:rPr>
        <w:drawing>
          <wp:inline distT="0" distB="0" distL="0" distR="0" wp14:anchorId="6FE5810E" wp14:editId="5294DE76">
            <wp:extent cx="996950" cy="1034849"/>
            <wp:effectExtent l="0" t="0" r="0" b="0"/>
            <wp:docPr id="8" name="Picture 8" descr="Ð ÐµÐ·ÑÐ»ÑÐ°Ñ Ñ Ð¸Ð·Ð¾Ð±ÑÐ°Ð¶ÐµÐ½Ð¸Ðµ Ð·Ð° cartoon snake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Ð ÐµÐ·ÑÐ»ÑÐ°Ñ Ñ Ð¸Ð·Ð¾Ð±ÑÐ°Ð¶ÐµÐ½Ð¸Ðµ Ð·Ð° cartoon snake 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22258" cy="1061119"/>
                    </a:xfrm>
                    <a:prstGeom prst="rect">
                      <a:avLst/>
                    </a:prstGeom>
                    <a:noFill/>
                    <a:ln>
                      <a:noFill/>
                    </a:ln>
                  </pic:spPr>
                </pic:pic>
              </a:graphicData>
            </a:graphic>
          </wp:inline>
        </w:drawing>
      </w:r>
      <w:r w:rsidRPr="00AA1448">
        <w:rPr>
          <w:noProof/>
        </w:rPr>
        <w:t xml:space="preserve">              </w:t>
      </w:r>
      <w:r w:rsidRPr="00AA1448">
        <w:rPr>
          <w:noProof/>
          <w:lang w:val="bg-BG" w:eastAsia="bg-BG"/>
        </w:rPr>
        <w:drawing>
          <wp:inline distT="0" distB="0" distL="0" distR="0" wp14:anchorId="34272FC2" wp14:editId="5E5FE59D">
            <wp:extent cx="4393112" cy="2089150"/>
            <wp:effectExtent l="0" t="0" r="762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12789" cy="2098507"/>
                    </a:xfrm>
                    <a:prstGeom prst="rect">
                      <a:avLst/>
                    </a:prstGeom>
                    <a:noFill/>
                    <a:ln>
                      <a:noFill/>
                    </a:ln>
                  </pic:spPr>
                </pic:pic>
              </a:graphicData>
            </a:graphic>
          </wp:inline>
        </w:drawing>
      </w:r>
    </w:p>
    <w:p w14:paraId="0A3EB33A" w14:textId="77777777" w:rsidR="00DE10AF" w:rsidRPr="00AA1448" w:rsidRDefault="00DE10AF" w:rsidP="00DE10AF">
      <w:pPr>
        <w:pStyle w:val="Heading3"/>
        <w:rPr>
          <w:lang w:val="bg-BG"/>
        </w:rPr>
      </w:pPr>
      <w:r w:rsidRPr="00AA1448">
        <w:t>Overview</w:t>
      </w:r>
    </w:p>
    <w:p w14:paraId="226E64CE" w14:textId="77777777" w:rsidR="00DE10AF" w:rsidRPr="00AA1448" w:rsidRDefault="00DE10AF" w:rsidP="00DE10AF">
      <w:pPr>
        <w:rPr>
          <w:lang w:val="bg-BG"/>
        </w:rPr>
      </w:pPr>
      <w:r w:rsidRPr="00AA1448">
        <w:t xml:space="preserve">In this workshop, you need to build a snake game on your own, following the basic principles of </w:t>
      </w:r>
      <w:r w:rsidRPr="00AA1448">
        <w:rPr>
          <w:noProof/>
        </w:rPr>
        <w:t>OOP</w:t>
      </w:r>
      <w:r w:rsidRPr="00AA1448">
        <w:t>.</w:t>
      </w:r>
    </w:p>
    <w:p w14:paraId="001DF72D" w14:textId="77777777" w:rsidR="00DE10AF" w:rsidRPr="00AA1448" w:rsidRDefault="00DE10AF" w:rsidP="00DE10AF">
      <w:pPr>
        <w:pStyle w:val="Heading3"/>
        <w:rPr>
          <w:lang w:val="bg-BG"/>
        </w:rPr>
      </w:pPr>
      <w:r w:rsidRPr="00AA1448">
        <w:t>Setup</w:t>
      </w:r>
    </w:p>
    <w:p w14:paraId="18A01FA4" w14:textId="77777777" w:rsidR="00DE10AF" w:rsidRPr="00AA1448" w:rsidRDefault="00DE10AF" w:rsidP="00DE10AF">
      <w:pPr>
        <w:jc w:val="both"/>
        <w:rPr>
          <w:lang w:val="bg-BG"/>
        </w:rPr>
      </w:pPr>
      <w:r w:rsidRPr="00AA1448">
        <w:t xml:space="preserve">You are provided with a </w:t>
      </w:r>
      <w:r w:rsidRPr="00AA1448">
        <w:rPr>
          <w:b/>
        </w:rPr>
        <w:t>skeleton</w:t>
      </w:r>
      <w:r w:rsidRPr="00AA1448">
        <w:t>,</w:t>
      </w:r>
      <w:r w:rsidRPr="00AA1448">
        <w:rPr>
          <w:b/>
        </w:rPr>
        <w:t xml:space="preserve"> </w:t>
      </w:r>
      <w:r w:rsidRPr="00AA1448">
        <w:t>which contains the following items:</w:t>
      </w:r>
    </w:p>
    <w:p w14:paraId="51EA8316" w14:textId="77777777" w:rsidR="00DE10AF" w:rsidRPr="00AA1448" w:rsidRDefault="00DE10AF" w:rsidP="00DE10AF">
      <w:pPr>
        <w:jc w:val="both"/>
        <w:rPr>
          <w:lang w:val="bg-BG"/>
        </w:rPr>
      </w:pPr>
      <w:r w:rsidRPr="00AA1448">
        <w:t xml:space="preserve">- </w:t>
      </w:r>
      <w:r w:rsidRPr="00AA1448">
        <w:rPr>
          <w:rStyle w:val="CodeChar"/>
        </w:rPr>
        <w:t>StartUp</w:t>
      </w:r>
      <w:r w:rsidRPr="00AA1448">
        <w:rPr>
          <w:noProof/>
        </w:rPr>
        <w:t xml:space="preserve"> </w:t>
      </w:r>
      <w:r w:rsidRPr="00AA1448">
        <w:t>class – your program entry point</w:t>
      </w:r>
    </w:p>
    <w:p w14:paraId="2CB3C727" w14:textId="77777777" w:rsidR="00DE10AF" w:rsidRPr="00AA1448" w:rsidRDefault="00DE10AF" w:rsidP="00DE10AF">
      <w:pPr>
        <w:jc w:val="both"/>
        <w:rPr>
          <w:lang w:val="bg-BG"/>
        </w:rPr>
      </w:pPr>
      <w:r w:rsidRPr="00AA1448">
        <w:t xml:space="preserve">- </w:t>
      </w:r>
      <w:r w:rsidRPr="00AA1448">
        <w:rPr>
          <w:rStyle w:val="CodeChar"/>
        </w:rPr>
        <w:t>Core</w:t>
      </w:r>
      <w:r w:rsidRPr="00AA1448">
        <w:rPr>
          <w:noProof/>
        </w:rPr>
        <w:t xml:space="preserve"> </w:t>
      </w:r>
      <w:r w:rsidRPr="00AA1448">
        <w:t>folder – the main program functionality</w:t>
      </w:r>
    </w:p>
    <w:p w14:paraId="07EBFF42" w14:textId="77777777" w:rsidR="00DE10AF" w:rsidRPr="00AA1448" w:rsidRDefault="00DE10AF" w:rsidP="00DE10AF">
      <w:pPr>
        <w:jc w:val="both"/>
        <w:rPr>
          <w:lang w:val="bg-BG"/>
        </w:rPr>
      </w:pPr>
      <w:r w:rsidRPr="00AA1448">
        <w:t xml:space="preserve">- </w:t>
      </w:r>
      <w:r w:rsidRPr="00AA1448">
        <w:rPr>
          <w:rStyle w:val="CodeChar"/>
        </w:rPr>
        <w:t>Enums</w:t>
      </w:r>
      <w:r w:rsidRPr="00AA1448">
        <w:rPr>
          <w:noProof/>
        </w:rPr>
        <w:t xml:space="preserve"> </w:t>
      </w:r>
      <w:r w:rsidRPr="00AA1448">
        <w:t>folder – data about directions for the snake</w:t>
      </w:r>
    </w:p>
    <w:p w14:paraId="03AC4386" w14:textId="77777777" w:rsidR="00DE10AF" w:rsidRPr="00AA1448" w:rsidRDefault="00DE10AF" w:rsidP="00DE10AF">
      <w:pPr>
        <w:jc w:val="both"/>
        <w:rPr>
          <w:lang w:val="bg-BG"/>
        </w:rPr>
      </w:pPr>
      <w:r w:rsidRPr="00AA1448">
        <w:t xml:space="preserve">- </w:t>
      </w:r>
      <w:r w:rsidRPr="00AA1448">
        <w:rPr>
          <w:rStyle w:val="CodeChar"/>
        </w:rPr>
        <w:t>GameObjects</w:t>
      </w:r>
      <w:r w:rsidRPr="00AA1448">
        <w:rPr>
          <w:noProof/>
        </w:rPr>
        <w:t xml:space="preserve"> </w:t>
      </w:r>
      <w:r w:rsidRPr="00AA1448">
        <w:t>folder – holding the main objects for our game</w:t>
      </w:r>
    </w:p>
    <w:p w14:paraId="02A7162B" w14:textId="77777777" w:rsidR="00DE10AF" w:rsidRPr="00AA1448" w:rsidRDefault="00DE10AF" w:rsidP="00DE10AF">
      <w:pPr>
        <w:jc w:val="both"/>
        <w:rPr>
          <w:lang w:val="bg-BG"/>
        </w:rPr>
      </w:pPr>
      <w:r w:rsidRPr="00AA1448">
        <w:t xml:space="preserve">- </w:t>
      </w:r>
      <w:r w:rsidRPr="00AA1448">
        <w:rPr>
          <w:rStyle w:val="CodeChar"/>
        </w:rPr>
        <w:t>Utilities</w:t>
      </w:r>
      <w:r w:rsidRPr="00AA1448">
        <w:rPr>
          <w:noProof/>
        </w:rPr>
        <w:t xml:space="preserve"> </w:t>
      </w:r>
      <w:r w:rsidRPr="00AA1448">
        <w:t xml:space="preserve">folder – already written </w:t>
      </w:r>
      <w:r w:rsidRPr="00AA1448">
        <w:rPr>
          <w:noProof/>
        </w:rPr>
        <w:t>(</w:t>
      </w:r>
      <w:r w:rsidRPr="00AA1448">
        <w:t xml:space="preserve">contains information about your </w:t>
      </w:r>
      <w:r w:rsidRPr="00AA1448">
        <w:rPr>
          <w:rStyle w:val="CodeChar"/>
        </w:rPr>
        <w:t>ConsoleWindow</w:t>
      </w:r>
      <w:r w:rsidRPr="00AA1448">
        <w:rPr>
          <w:noProof/>
        </w:rPr>
        <w:t xml:space="preserve">) </w:t>
      </w:r>
    </w:p>
    <w:p w14:paraId="5F0A22B8" w14:textId="77777777" w:rsidR="00DE10AF" w:rsidRPr="00AA1448" w:rsidRDefault="00DE10AF" w:rsidP="00DE10AF">
      <w:pPr>
        <w:pStyle w:val="Heading2"/>
        <w:rPr>
          <w:lang w:val="bg-BG"/>
        </w:rPr>
      </w:pPr>
      <w:r w:rsidRPr="00AA1448">
        <w:t xml:space="preserve">Task 1: Structure </w:t>
      </w:r>
    </w:p>
    <w:p w14:paraId="22E2E868" w14:textId="77777777" w:rsidR="00DE10AF" w:rsidRPr="00AA1448" w:rsidRDefault="00DE10AF" w:rsidP="00DE10AF">
      <w:pPr>
        <w:rPr>
          <w:rFonts w:eastAsiaTheme="majorEastAsia" w:cstheme="majorBidi"/>
          <w:b/>
          <w:color w:val="8F400B"/>
          <w:sz w:val="32"/>
          <w:szCs w:val="32"/>
          <w:lang w:val="bg-BG"/>
        </w:rPr>
      </w:pPr>
      <w:r w:rsidRPr="00AA1448">
        <w:rPr>
          <w:rFonts w:eastAsiaTheme="majorEastAsia" w:cstheme="majorBidi"/>
          <w:b/>
          <w:color w:val="8F400B"/>
          <w:sz w:val="32"/>
          <w:szCs w:val="32"/>
        </w:rPr>
        <w:t>Game Objects</w:t>
      </w:r>
    </w:p>
    <w:p w14:paraId="75FA960D" w14:textId="77777777" w:rsidR="00DE10AF" w:rsidRPr="00AA1448" w:rsidRDefault="00DE10AF" w:rsidP="00DE10AF">
      <w:pPr>
        <w:rPr>
          <w:lang w:val="bg-BG"/>
        </w:rPr>
      </w:pPr>
      <w:r w:rsidRPr="00AA1448">
        <w:t xml:space="preserve">In the </w:t>
      </w:r>
      <w:r w:rsidRPr="00AA1448">
        <w:rPr>
          <w:rStyle w:val="CodeChar"/>
        </w:rPr>
        <w:t>GameObjects</w:t>
      </w:r>
      <w:r w:rsidRPr="00AA1448">
        <w:rPr>
          <w:noProof/>
        </w:rPr>
        <w:t xml:space="preserve"> </w:t>
      </w:r>
      <w:r w:rsidRPr="00AA1448">
        <w:t>folder create the following classes:</w:t>
      </w:r>
    </w:p>
    <w:p w14:paraId="295B5A60" w14:textId="77777777" w:rsidR="00DE10AF" w:rsidRPr="00AA1448" w:rsidRDefault="00DE10AF" w:rsidP="00DE10AF">
      <w:pPr>
        <w:pStyle w:val="Heading4"/>
        <w:rPr>
          <w:lang w:val="bg-BG"/>
        </w:rPr>
      </w:pPr>
      <w:r w:rsidRPr="00AA1448">
        <w:t>Point</w:t>
      </w:r>
    </w:p>
    <w:p w14:paraId="30A6CCD9" w14:textId="77777777" w:rsidR="00DE10AF" w:rsidRPr="00AA1448" w:rsidRDefault="00DE10AF" w:rsidP="00DE10AF">
      <w:pPr>
        <w:jc w:val="both"/>
        <w:rPr>
          <w:lang w:val="bg-BG"/>
        </w:rPr>
      </w:pPr>
      <w:r w:rsidRPr="00AA1448">
        <w:t xml:space="preserve">The </w:t>
      </w:r>
      <w:r w:rsidRPr="00AA1448">
        <w:rPr>
          <w:rStyle w:val="CodeChar"/>
        </w:rPr>
        <w:t>Point</w:t>
      </w:r>
      <w:r w:rsidRPr="00AA1448">
        <w:rPr>
          <w:noProof/>
        </w:rPr>
        <w:t xml:space="preserve"> </w:t>
      </w:r>
      <w:r w:rsidRPr="00AA1448">
        <w:t xml:space="preserve">class contains information about the </w:t>
      </w:r>
      <w:r w:rsidRPr="00AA1448">
        <w:rPr>
          <w:b/>
          <w:noProof/>
        </w:rPr>
        <w:t xml:space="preserve">2D </w:t>
      </w:r>
      <w:r w:rsidRPr="00AA1448">
        <w:rPr>
          <w:b/>
        </w:rPr>
        <w:t>space</w:t>
      </w:r>
      <w:r w:rsidRPr="00AA1448">
        <w:t xml:space="preserve"> where all the objects exist. It has two properties, which indicate the </w:t>
      </w:r>
      <w:r w:rsidRPr="00AA1448">
        <w:rPr>
          <w:b/>
        </w:rPr>
        <w:t>horizontal and vertical position</w:t>
      </w:r>
      <w:r w:rsidRPr="00AA1448">
        <w:t xml:space="preserve"> of the object. You can give them the names </w:t>
      </w:r>
      <w:r w:rsidRPr="00AA1448">
        <w:rPr>
          <w:rStyle w:val="CodeChar"/>
        </w:rPr>
        <w:t>LeftX</w:t>
      </w:r>
      <w:r w:rsidRPr="00AA1448">
        <w:rPr>
          <w:noProof/>
        </w:rPr>
        <w:t xml:space="preserve"> </w:t>
      </w:r>
      <w:r w:rsidRPr="00AA1448">
        <w:t xml:space="preserve">and </w:t>
      </w:r>
      <w:r w:rsidRPr="00AA1448">
        <w:rPr>
          <w:rStyle w:val="CodeChar"/>
        </w:rPr>
        <w:t>TopY</w:t>
      </w:r>
      <w:r w:rsidRPr="00AA1448">
        <w:rPr>
          <w:noProof/>
        </w:rPr>
        <w:t xml:space="preserve"> </w:t>
      </w:r>
      <w:r w:rsidRPr="00AA1448">
        <w:t xml:space="preserve">and both are </w:t>
      </w:r>
      <w:r w:rsidRPr="00AA1448">
        <w:rPr>
          <w:b/>
        </w:rPr>
        <w:t>integers</w:t>
      </w:r>
      <w:r w:rsidRPr="00AA1448">
        <w:t>.</w:t>
      </w:r>
    </w:p>
    <w:p w14:paraId="0A0D6E9C" w14:textId="77777777" w:rsidR="00DE10AF" w:rsidRPr="00AA1448" w:rsidRDefault="00DE10AF" w:rsidP="00DE10AF">
      <w:pPr>
        <w:jc w:val="center"/>
        <w:rPr>
          <w:lang w:val="bg-BG"/>
        </w:rPr>
      </w:pPr>
      <w:r w:rsidRPr="00AA1448">
        <w:rPr>
          <w:noProof/>
          <w:lang w:val="bg-BG" w:eastAsia="bg-BG"/>
        </w:rPr>
        <w:drawing>
          <wp:inline distT="0" distB="0" distL="0" distR="0" wp14:anchorId="1FF8A475" wp14:editId="20C9EFFA">
            <wp:extent cx="5356860" cy="8077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356860" cy="807720"/>
                    </a:xfrm>
                    <a:prstGeom prst="rect">
                      <a:avLst/>
                    </a:prstGeom>
                  </pic:spPr>
                </pic:pic>
              </a:graphicData>
            </a:graphic>
          </wp:inline>
        </w:drawing>
      </w:r>
    </w:p>
    <w:p w14:paraId="40591EFA" w14:textId="0F14FC4D" w:rsidR="00DE10AF" w:rsidRPr="00AA1448" w:rsidRDefault="00DE10AF" w:rsidP="00DE10AF">
      <w:pPr>
        <w:jc w:val="both"/>
        <w:rPr>
          <w:lang w:val="bg-BG"/>
        </w:rPr>
      </w:pPr>
      <w:r w:rsidRPr="00AA1448">
        <w:t xml:space="preserve">We are almost done with this class, but lastly, we need to create </w:t>
      </w:r>
      <w:r w:rsidRPr="00AA1448">
        <w:rPr>
          <w:b/>
        </w:rPr>
        <w:t>two methods</w:t>
      </w:r>
      <w:r w:rsidRPr="00AA1448">
        <w:t xml:space="preserve"> for </w:t>
      </w:r>
      <w:r w:rsidRPr="00AA1448">
        <w:rPr>
          <w:b/>
        </w:rPr>
        <w:t>drawing</w:t>
      </w:r>
      <w:r w:rsidRPr="00AA1448">
        <w:t xml:space="preserve"> on the </w:t>
      </w:r>
      <w:r w:rsidRPr="00AA1448">
        <w:rPr>
          <w:b/>
        </w:rPr>
        <w:t>console</w:t>
      </w:r>
      <w:r w:rsidRPr="00AA1448">
        <w:t xml:space="preserve">, accepting a different number of arguments. The first </w:t>
      </w:r>
      <w:r w:rsidRPr="00AA1448">
        <w:rPr>
          <w:rStyle w:val="CodeChar"/>
        </w:rPr>
        <w:t>Draw</w:t>
      </w:r>
      <w:r w:rsidRPr="00AA1448">
        <w:rPr>
          <w:noProof/>
        </w:rPr>
        <w:t xml:space="preserve"> </w:t>
      </w:r>
      <w:r w:rsidRPr="00AA1448">
        <w:t xml:space="preserve">method accepts a </w:t>
      </w:r>
      <w:r w:rsidRPr="00AA1448">
        <w:rPr>
          <w:b/>
        </w:rPr>
        <w:t>symbol</w:t>
      </w:r>
      <w:r w:rsidRPr="00AA1448">
        <w:t xml:space="preserve"> and calls the </w:t>
      </w:r>
      <w:r w:rsidRPr="00AA1448">
        <w:rPr>
          <w:rStyle w:val="CodeChar"/>
        </w:rPr>
        <w:t>Console.SetCursorPosition</w:t>
      </w:r>
      <w:r w:rsidRPr="00AA1448">
        <w:rPr>
          <w:noProof/>
        </w:rPr>
        <w:t xml:space="preserve"> </w:t>
      </w:r>
      <w:r w:rsidRPr="00AA1448">
        <w:t xml:space="preserve">method with the current </w:t>
      </w:r>
      <w:r w:rsidRPr="00AA1448">
        <w:rPr>
          <w:b/>
        </w:rPr>
        <w:t>point</w:t>
      </w:r>
      <w:r w:rsidRPr="00AA1448">
        <w:t xml:space="preserve"> </w:t>
      </w:r>
      <w:r w:rsidRPr="00AA1448">
        <w:rPr>
          <w:b/>
        </w:rPr>
        <w:t>coordinates</w:t>
      </w:r>
      <w:r w:rsidRPr="00AA1448">
        <w:t xml:space="preserve"> and writes the current </w:t>
      </w:r>
      <w:r w:rsidRPr="00AA1448">
        <w:rPr>
          <w:b/>
        </w:rPr>
        <w:t>symbol</w:t>
      </w:r>
      <w:r w:rsidRPr="00AA1448">
        <w:t xml:space="preserve"> on the console. The second </w:t>
      </w:r>
      <w:r w:rsidRPr="00AA1448">
        <w:rPr>
          <w:rStyle w:val="CodeChar"/>
        </w:rPr>
        <w:t>Draw</w:t>
      </w:r>
      <w:r w:rsidRPr="00AA1448">
        <w:rPr>
          <w:noProof/>
        </w:rPr>
        <w:t xml:space="preserve"> </w:t>
      </w:r>
      <w:r w:rsidRPr="00AA1448">
        <w:t xml:space="preserve">method accepts </w:t>
      </w:r>
      <w:r w:rsidRPr="00AA1448">
        <w:rPr>
          <w:rStyle w:val="CodeChar"/>
        </w:rPr>
        <w:t>LeftX</w:t>
      </w:r>
      <w:r w:rsidRPr="00AA1448">
        <w:t xml:space="preserve">, </w:t>
      </w:r>
      <w:r w:rsidRPr="00AA1448">
        <w:rPr>
          <w:rStyle w:val="CodeChar"/>
        </w:rPr>
        <w:t>TopY</w:t>
      </w:r>
      <w:r w:rsidR="005A1116">
        <w:rPr>
          <w:rStyle w:val="CodeChar"/>
        </w:rPr>
        <w:t>,</w:t>
      </w:r>
      <w:r w:rsidRPr="00AA1448">
        <w:rPr>
          <w:noProof/>
        </w:rPr>
        <w:t xml:space="preserve"> </w:t>
      </w:r>
      <w:r w:rsidRPr="00AA1448">
        <w:t xml:space="preserve">and </w:t>
      </w:r>
      <w:r w:rsidRPr="00AA1448">
        <w:rPr>
          <w:rStyle w:val="CodeChar"/>
        </w:rPr>
        <w:t>symbol</w:t>
      </w:r>
      <w:r w:rsidRPr="00AA1448">
        <w:rPr>
          <w:noProof/>
        </w:rPr>
        <w:t xml:space="preserve"> </w:t>
      </w:r>
      <w:r w:rsidRPr="00AA1448">
        <w:t>as arguments.</w:t>
      </w:r>
    </w:p>
    <w:p w14:paraId="36064186" w14:textId="77777777" w:rsidR="00DE10AF" w:rsidRPr="00AA1448" w:rsidRDefault="00DE10AF" w:rsidP="00DE10AF">
      <w:pPr>
        <w:jc w:val="both"/>
        <w:rPr>
          <w:lang w:val="bg-BG"/>
        </w:rPr>
      </w:pPr>
      <w:r w:rsidRPr="00AA1448">
        <w:t>Your code should look like this:</w:t>
      </w:r>
    </w:p>
    <w:p w14:paraId="290C9051" w14:textId="77777777" w:rsidR="00DE10AF" w:rsidRPr="00AA1448" w:rsidRDefault="00DE10AF" w:rsidP="00DE10AF">
      <w:pPr>
        <w:jc w:val="center"/>
        <w:rPr>
          <w:lang w:val="bg-BG"/>
        </w:rPr>
      </w:pPr>
      <w:r w:rsidRPr="00AA1448">
        <w:rPr>
          <w:noProof/>
          <w:lang w:val="bg-BG" w:eastAsia="bg-BG"/>
        </w:rPr>
        <w:lastRenderedPageBreak/>
        <w:drawing>
          <wp:inline distT="0" distB="0" distL="0" distR="0" wp14:anchorId="7E080AA1" wp14:editId="158CC744">
            <wp:extent cx="5349240" cy="2385060"/>
            <wp:effectExtent l="0" t="0" r="381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349240" cy="2385060"/>
                    </a:xfrm>
                    <a:prstGeom prst="rect">
                      <a:avLst/>
                    </a:prstGeom>
                  </pic:spPr>
                </pic:pic>
              </a:graphicData>
            </a:graphic>
          </wp:inline>
        </w:drawing>
      </w:r>
    </w:p>
    <w:p w14:paraId="620936B6" w14:textId="77777777" w:rsidR="00DE10AF" w:rsidRPr="00AA1448" w:rsidRDefault="00DE10AF" w:rsidP="00DE10AF">
      <w:pPr>
        <w:pStyle w:val="Heading4"/>
        <w:rPr>
          <w:noProof/>
          <w:lang w:val="bg-BG"/>
        </w:rPr>
      </w:pPr>
      <w:r w:rsidRPr="00AA1448">
        <w:rPr>
          <w:noProof/>
        </w:rPr>
        <w:t>Constructor</w:t>
      </w:r>
    </w:p>
    <w:p w14:paraId="1684C24E" w14:textId="77777777" w:rsidR="00DE10AF" w:rsidRPr="00AA1448" w:rsidRDefault="00DE10AF" w:rsidP="00DE10AF">
      <w:pPr>
        <w:jc w:val="both"/>
        <w:rPr>
          <w:lang w:val="bg-BG"/>
        </w:rPr>
      </w:pPr>
      <w:r w:rsidRPr="00AA1448">
        <w:t xml:space="preserve">A </w:t>
      </w:r>
      <w:r w:rsidRPr="00AA1448">
        <w:rPr>
          <w:rStyle w:val="CodeChar"/>
        </w:rPr>
        <w:t>Point</w:t>
      </w:r>
      <w:r w:rsidRPr="00AA1448">
        <w:rPr>
          <w:noProof/>
        </w:rPr>
        <w:t xml:space="preserve"> </w:t>
      </w:r>
      <w:r w:rsidRPr="00AA1448">
        <w:t>accepts the following values upon initialization:</w:t>
      </w:r>
    </w:p>
    <w:p w14:paraId="7E1EEA2C" w14:textId="77777777" w:rsidR="00DE10AF" w:rsidRPr="00AA1448" w:rsidRDefault="00DE10AF" w:rsidP="00DE10AF">
      <w:pPr>
        <w:jc w:val="both"/>
        <w:rPr>
          <w:rFonts w:ascii="Consolas" w:hAnsi="Consolas" w:cs="Consolas"/>
          <w:noProof/>
          <w:color w:val="000000" w:themeColor="text1"/>
          <w:sz w:val="19"/>
          <w:szCs w:val="19"/>
          <w:lang w:val="bg-BG"/>
        </w:rPr>
      </w:pPr>
      <w:r w:rsidRPr="00AA1448">
        <w:rPr>
          <w:rFonts w:ascii="Consolas" w:hAnsi="Consolas" w:cs="Consolas"/>
          <w:noProof/>
          <w:color w:val="0000FF"/>
          <w:sz w:val="19"/>
          <w:szCs w:val="19"/>
        </w:rPr>
        <w:t xml:space="preserve">int </w:t>
      </w:r>
      <w:r w:rsidRPr="00AA1448">
        <w:rPr>
          <w:rFonts w:ascii="Consolas" w:hAnsi="Consolas" w:cs="Consolas"/>
          <w:noProof/>
          <w:color w:val="000000" w:themeColor="text1"/>
          <w:sz w:val="19"/>
          <w:szCs w:val="19"/>
        </w:rPr>
        <w:t xml:space="preserve">leftX, </w:t>
      </w:r>
      <w:r w:rsidRPr="00AA1448">
        <w:rPr>
          <w:rFonts w:ascii="Consolas" w:hAnsi="Consolas" w:cs="Consolas"/>
          <w:noProof/>
          <w:color w:val="0000FF"/>
          <w:sz w:val="19"/>
          <w:szCs w:val="19"/>
        </w:rPr>
        <w:t>int</w:t>
      </w:r>
      <w:r w:rsidRPr="00AA1448">
        <w:rPr>
          <w:rFonts w:ascii="Consolas" w:hAnsi="Consolas" w:cs="Consolas"/>
          <w:noProof/>
          <w:color w:val="0070C0"/>
          <w:sz w:val="19"/>
          <w:szCs w:val="19"/>
        </w:rPr>
        <w:t xml:space="preserve"> </w:t>
      </w:r>
      <w:r w:rsidRPr="00AA1448">
        <w:rPr>
          <w:rFonts w:ascii="Consolas" w:hAnsi="Consolas" w:cs="Consolas"/>
          <w:noProof/>
          <w:color w:val="000000" w:themeColor="text1"/>
          <w:sz w:val="19"/>
          <w:szCs w:val="19"/>
        </w:rPr>
        <w:t>topY</w:t>
      </w:r>
    </w:p>
    <w:p w14:paraId="030A90E6" w14:textId="77777777" w:rsidR="00DE10AF" w:rsidRPr="00AA1448" w:rsidRDefault="00DE10AF" w:rsidP="00DE10AF">
      <w:pPr>
        <w:pStyle w:val="Heading3"/>
        <w:rPr>
          <w:lang w:val="bg-BG"/>
        </w:rPr>
      </w:pPr>
      <w:r w:rsidRPr="00AA1448">
        <w:t>Wall</w:t>
      </w:r>
    </w:p>
    <w:p w14:paraId="47658538" w14:textId="77777777" w:rsidR="00DE10AF" w:rsidRPr="00AA1448" w:rsidRDefault="00DE10AF" w:rsidP="00DE10AF">
      <w:pPr>
        <w:jc w:val="both"/>
        <w:rPr>
          <w:lang w:val="bg-BG"/>
        </w:rPr>
      </w:pPr>
      <w:r w:rsidRPr="00AA1448">
        <w:t xml:space="preserve">The </w:t>
      </w:r>
      <w:r w:rsidRPr="00AA1448">
        <w:rPr>
          <w:rStyle w:val="CodeChar"/>
        </w:rPr>
        <w:t>Wall</w:t>
      </w:r>
      <w:r w:rsidRPr="00AA1448">
        <w:rPr>
          <w:noProof/>
        </w:rPr>
        <w:t xml:space="preserve"> </w:t>
      </w:r>
      <w:r w:rsidRPr="00AA1448">
        <w:t xml:space="preserve">class inherits </w:t>
      </w:r>
      <w:r w:rsidRPr="00AA1448">
        <w:rPr>
          <w:rStyle w:val="CodeChar"/>
        </w:rPr>
        <w:t>Point</w:t>
      </w:r>
      <w:r w:rsidRPr="00AA1448">
        <w:rPr>
          <w:noProof/>
        </w:rPr>
        <w:t xml:space="preserve"> </w:t>
      </w:r>
      <w:r w:rsidRPr="00AA1448">
        <w:t xml:space="preserve">and its parent constructor. It must have methods </w:t>
      </w:r>
      <w:r w:rsidRPr="00AA1448">
        <w:rPr>
          <w:noProof/>
        </w:rPr>
        <w:t>(</w:t>
      </w:r>
      <w:r w:rsidRPr="00AA1448">
        <w:t>which are inaccessible from outside the class</w:t>
      </w:r>
      <w:r w:rsidRPr="00AA1448">
        <w:rPr>
          <w:noProof/>
        </w:rPr>
        <w:t xml:space="preserve">) </w:t>
      </w:r>
      <w:r w:rsidRPr="00AA1448">
        <w:t xml:space="preserve">for setting the </w:t>
      </w:r>
      <w:r w:rsidRPr="00AA1448">
        <w:rPr>
          <w:b/>
        </w:rPr>
        <w:t>horizontal</w:t>
      </w:r>
      <w:r w:rsidRPr="00AA1448">
        <w:t xml:space="preserve"> and </w:t>
      </w:r>
      <w:r w:rsidRPr="00AA1448">
        <w:rPr>
          <w:b/>
        </w:rPr>
        <w:t>vertical</w:t>
      </w:r>
      <w:r w:rsidRPr="00AA1448">
        <w:t xml:space="preserve"> </w:t>
      </w:r>
      <w:r w:rsidRPr="00AA1448">
        <w:rPr>
          <w:b/>
        </w:rPr>
        <w:t>lines</w:t>
      </w:r>
      <w:r w:rsidRPr="00AA1448">
        <w:t xml:space="preserve">. The </w:t>
      </w:r>
      <w:r w:rsidRPr="00AA1448">
        <w:rPr>
          <w:rStyle w:val="CodeChar"/>
        </w:rPr>
        <w:t>SetHorizontalLine</w:t>
      </w:r>
      <w:r w:rsidRPr="00AA1448">
        <w:rPr>
          <w:noProof/>
        </w:rPr>
        <w:t xml:space="preserve"> </w:t>
      </w:r>
      <w:r w:rsidRPr="00AA1448">
        <w:t xml:space="preserve">method accepts an argument of type </w:t>
      </w:r>
      <w:r w:rsidRPr="00AA1448">
        <w:rPr>
          <w:rStyle w:val="CodeChar"/>
        </w:rPr>
        <w:t>int</w:t>
      </w:r>
      <w:r w:rsidRPr="00AA1448">
        <w:rPr>
          <w:noProof/>
        </w:rPr>
        <w:t xml:space="preserve"> </w:t>
      </w:r>
      <w:r w:rsidRPr="00AA1448">
        <w:t xml:space="preserve">for the </w:t>
      </w:r>
      <w:r w:rsidRPr="00AA1448">
        <w:rPr>
          <w:rStyle w:val="CodeChar"/>
        </w:rPr>
        <w:t>topY</w:t>
      </w:r>
      <w:r w:rsidRPr="00AA1448">
        <w:rPr>
          <w:noProof/>
        </w:rPr>
        <w:t xml:space="preserve"> </w:t>
      </w:r>
      <w:r w:rsidRPr="00AA1448">
        <w:t xml:space="preserve">position. In its body, it iterates from zero to the current </w:t>
      </w:r>
      <w:r w:rsidRPr="00AA1448">
        <w:rPr>
          <w:rStyle w:val="CodeChar"/>
        </w:rPr>
        <w:t>LeftX</w:t>
      </w:r>
      <w:r w:rsidRPr="00AA1448">
        <w:rPr>
          <w:noProof/>
        </w:rPr>
        <w:t xml:space="preserve"> </w:t>
      </w:r>
      <w:r w:rsidRPr="00AA1448">
        <w:t>position.</w:t>
      </w:r>
    </w:p>
    <w:p w14:paraId="1CB4A1FF" w14:textId="77777777" w:rsidR="00DE10AF" w:rsidRPr="00AA1448" w:rsidRDefault="00DE10AF" w:rsidP="00DE10AF">
      <w:pPr>
        <w:jc w:val="both"/>
        <w:rPr>
          <w:lang w:val="bg-BG"/>
        </w:rPr>
      </w:pPr>
      <w:r w:rsidRPr="00AA1448">
        <w:t xml:space="preserve">The </w:t>
      </w:r>
      <w:r w:rsidRPr="00AA1448">
        <w:rPr>
          <w:rStyle w:val="CodeChar"/>
        </w:rPr>
        <w:t>Draw</w:t>
      </w:r>
      <w:r w:rsidRPr="00AA1448">
        <w:rPr>
          <w:noProof/>
        </w:rPr>
        <w:t xml:space="preserve"> </w:t>
      </w:r>
      <w:r w:rsidRPr="00AA1448">
        <w:t>method is called inside of the loop with the following parameters:</w:t>
      </w:r>
    </w:p>
    <w:p w14:paraId="58B76649" w14:textId="77777777" w:rsidR="00DE10AF" w:rsidRPr="00AA1448" w:rsidRDefault="00DE10AF" w:rsidP="00DE10AF">
      <w:pPr>
        <w:jc w:val="both"/>
        <w:rPr>
          <w:rFonts w:ascii="Consolas" w:hAnsi="Consolas" w:cs="Consolas"/>
          <w:noProof/>
          <w:color w:val="000000" w:themeColor="text1"/>
          <w:sz w:val="19"/>
          <w:szCs w:val="19"/>
          <w:lang w:val="bg-BG"/>
        </w:rPr>
      </w:pPr>
      <w:r w:rsidRPr="00AA1448">
        <w:rPr>
          <w:rFonts w:ascii="Consolas" w:hAnsi="Consolas" w:cs="Consolas"/>
          <w:noProof/>
          <w:color w:val="0000FF"/>
          <w:sz w:val="19"/>
          <w:szCs w:val="19"/>
        </w:rPr>
        <w:t xml:space="preserve">int </w:t>
      </w:r>
      <w:r w:rsidRPr="00AA1448">
        <w:rPr>
          <w:rFonts w:ascii="Consolas" w:hAnsi="Consolas" w:cs="Consolas"/>
          <w:noProof/>
          <w:color w:val="000000" w:themeColor="text1"/>
          <w:sz w:val="19"/>
          <w:szCs w:val="19"/>
        </w:rPr>
        <w:t xml:space="preserve">leftX, </w:t>
      </w:r>
      <w:r w:rsidRPr="00AA1448">
        <w:rPr>
          <w:rFonts w:ascii="Consolas" w:hAnsi="Consolas" w:cs="Consolas"/>
          <w:noProof/>
          <w:color w:val="0000FF"/>
          <w:sz w:val="19"/>
          <w:szCs w:val="19"/>
        </w:rPr>
        <w:t>int</w:t>
      </w:r>
      <w:r w:rsidRPr="00AA1448">
        <w:rPr>
          <w:rFonts w:ascii="Consolas" w:hAnsi="Consolas" w:cs="Consolas"/>
          <w:noProof/>
          <w:color w:val="0070C0"/>
          <w:sz w:val="19"/>
          <w:szCs w:val="19"/>
        </w:rPr>
        <w:t xml:space="preserve"> </w:t>
      </w:r>
      <w:r w:rsidRPr="00AA1448">
        <w:rPr>
          <w:rFonts w:ascii="Consolas" w:hAnsi="Consolas" w:cs="Consolas"/>
          <w:noProof/>
          <w:color w:val="000000" w:themeColor="text1"/>
          <w:sz w:val="19"/>
          <w:szCs w:val="19"/>
        </w:rPr>
        <w:t xml:space="preserve">topY, </w:t>
      </w:r>
      <w:r w:rsidRPr="00AA1448">
        <w:rPr>
          <w:rFonts w:ascii="Consolas" w:hAnsi="Consolas" w:cs="Consolas"/>
          <w:noProof/>
          <w:color w:val="0000FF"/>
          <w:sz w:val="19"/>
          <w:szCs w:val="19"/>
        </w:rPr>
        <w:t>char</w:t>
      </w:r>
      <w:r w:rsidRPr="00AA1448">
        <w:rPr>
          <w:rFonts w:ascii="Consolas" w:hAnsi="Consolas" w:cs="Consolas"/>
          <w:noProof/>
          <w:color w:val="000000" w:themeColor="text1"/>
          <w:sz w:val="19"/>
          <w:szCs w:val="19"/>
        </w:rPr>
        <w:t xml:space="preserve"> wallSymbol</w:t>
      </w:r>
    </w:p>
    <w:p w14:paraId="0EDBF6A2" w14:textId="77777777" w:rsidR="00DE10AF" w:rsidRPr="00AA1448" w:rsidRDefault="00DE10AF" w:rsidP="00DE10AF">
      <w:pPr>
        <w:jc w:val="both"/>
        <w:rPr>
          <w:lang w:val="bg-BG"/>
        </w:rPr>
      </w:pPr>
      <w:r w:rsidRPr="00AA1448">
        <w:t xml:space="preserve">The </w:t>
      </w:r>
      <w:r w:rsidRPr="00AA1448">
        <w:rPr>
          <w:rStyle w:val="CodeChar"/>
        </w:rPr>
        <w:t>wallSymbol</w:t>
      </w:r>
      <w:r w:rsidRPr="00AA1448">
        <w:rPr>
          <w:noProof/>
        </w:rPr>
        <w:t xml:space="preserve"> </w:t>
      </w:r>
      <w:r w:rsidRPr="00AA1448">
        <w:t xml:space="preserve">is a </w:t>
      </w:r>
      <w:r w:rsidRPr="00AA1448">
        <w:rPr>
          <w:b/>
        </w:rPr>
        <w:t>constant value</w:t>
      </w:r>
      <w:r w:rsidRPr="00AA1448">
        <w:t xml:space="preserve"> for the Wall class and uses Unicode code point </w:t>
      </w:r>
      <w:r w:rsidRPr="00AA1448">
        <w:rPr>
          <w:b/>
        </w:rPr>
        <w:t>\</w:t>
      </w:r>
      <w:r w:rsidRPr="00AA1448">
        <w:rPr>
          <w:b/>
          <w:noProof/>
        </w:rPr>
        <w:t>u25A0</w:t>
      </w:r>
      <w:r w:rsidRPr="00AA1448">
        <w:rPr>
          <w:noProof/>
        </w:rPr>
        <w:t xml:space="preserve"> (</w:t>
      </w:r>
      <w:r w:rsidRPr="00AA1448">
        <w:t xml:space="preserve">represents a square symbol for the right and left borders of the wall). It looks like this: </w:t>
      </w:r>
      <w:r w:rsidRPr="00AA1448">
        <w:rPr>
          <w:rFonts w:ascii="Arial" w:hAnsi="Arial" w:cs="Arial"/>
        </w:rPr>
        <w:t>■</w:t>
      </w:r>
    </w:p>
    <w:p w14:paraId="27915ED9" w14:textId="77777777" w:rsidR="00DE10AF" w:rsidRPr="00AA1448" w:rsidRDefault="00DE10AF" w:rsidP="00DE10AF">
      <w:pPr>
        <w:jc w:val="center"/>
        <w:rPr>
          <w:lang w:val="bg-BG"/>
        </w:rPr>
      </w:pPr>
      <w:r w:rsidRPr="00AA1448">
        <w:rPr>
          <w:noProof/>
          <w:lang w:val="bg-BG" w:eastAsia="bg-BG"/>
        </w:rPr>
        <w:drawing>
          <wp:inline distT="0" distB="0" distL="0" distR="0" wp14:anchorId="54C52A15" wp14:editId="2AEC522E">
            <wp:extent cx="5364480" cy="2103120"/>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364480" cy="2103120"/>
                    </a:xfrm>
                    <a:prstGeom prst="rect">
                      <a:avLst/>
                    </a:prstGeom>
                  </pic:spPr>
                </pic:pic>
              </a:graphicData>
            </a:graphic>
          </wp:inline>
        </w:drawing>
      </w:r>
    </w:p>
    <w:p w14:paraId="0EF074F0" w14:textId="686E50B1" w:rsidR="00DE10AF" w:rsidRPr="00AA1448" w:rsidRDefault="00DE10AF" w:rsidP="00DE10AF">
      <w:pPr>
        <w:rPr>
          <w:lang w:val="bg-BG"/>
        </w:rPr>
      </w:pPr>
      <w:r w:rsidRPr="00AA1448">
        <w:t xml:space="preserve">The </w:t>
      </w:r>
      <w:r w:rsidRPr="00AA1448">
        <w:rPr>
          <w:rStyle w:val="CodeChar"/>
        </w:rPr>
        <w:t>SetVerticalLine</w:t>
      </w:r>
      <w:r w:rsidRPr="00AA1448">
        <w:rPr>
          <w:noProof/>
        </w:rPr>
        <w:t xml:space="preserve"> </w:t>
      </w:r>
      <w:r w:rsidRPr="00AA1448">
        <w:t xml:space="preserve">method has the same logic but accepts </w:t>
      </w:r>
      <w:r w:rsidRPr="00AA1448">
        <w:rPr>
          <w:rStyle w:val="CodeChar"/>
        </w:rPr>
        <w:t>leftX</w:t>
      </w:r>
      <w:r w:rsidRPr="00AA1448">
        <w:rPr>
          <w:noProof/>
        </w:rPr>
        <w:t xml:space="preserve"> </w:t>
      </w:r>
      <w:r w:rsidRPr="00AA1448">
        <w:t xml:space="preserve">as </w:t>
      </w:r>
      <w:r w:rsidR="005A1116">
        <w:t xml:space="preserve">a </w:t>
      </w:r>
      <w:r w:rsidRPr="00AA1448">
        <w:t xml:space="preserve">parameter and iterates through </w:t>
      </w:r>
      <w:r w:rsidRPr="00AA1448">
        <w:rPr>
          <w:rStyle w:val="CodeChar"/>
        </w:rPr>
        <w:t>topY</w:t>
      </w:r>
    </w:p>
    <w:p w14:paraId="39C2E751" w14:textId="77777777" w:rsidR="00DE10AF" w:rsidRPr="00AA1448" w:rsidRDefault="00DE10AF" w:rsidP="00DE10AF">
      <w:pPr>
        <w:jc w:val="center"/>
        <w:rPr>
          <w:lang w:val="bg-BG"/>
        </w:rPr>
      </w:pPr>
      <w:r w:rsidRPr="00AA1448">
        <w:rPr>
          <w:noProof/>
          <w:lang w:val="bg-BG" w:eastAsia="bg-BG"/>
        </w:rPr>
        <w:drawing>
          <wp:inline distT="0" distB="0" distL="0" distR="0" wp14:anchorId="47196D6D" wp14:editId="3587C9B6">
            <wp:extent cx="5356860" cy="154686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356860" cy="1546860"/>
                    </a:xfrm>
                    <a:prstGeom prst="rect">
                      <a:avLst/>
                    </a:prstGeom>
                  </pic:spPr>
                </pic:pic>
              </a:graphicData>
            </a:graphic>
          </wp:inline>
        </w:drawing>
      </w:r>
    </w:p>
    <w:p w14:paraId="0530D6E3" w14:textId="77777777" w:rsidR="00DE10AF" w:rsidRPr="00AA1448" w:rsidRDefault="00DE10AF" w:rsidP="00DE10AF">
      <w:pPr>
        <w:pStyle w:val="Heading4"/>
        <w:rPr>
          <w:noProof/>
          <w:lang w:val="bg-BG"/>
        </w:rPr>
      </w:pPr>
      <w:r w:rsidRPr="00AA1448">
        <w:rPr>
          <w:noProof/>
        </w:rPr>
        <w:lastRenderedPageBreak/>
        <w:t>Constructor</w:t>
      </w:r>
    </w:p>
    <w:p w14:paraId="3DB06861" w14:textId="77777777" w:rsidR="00DE10AF" w:rsidRPr="00AA1448" w:rsidRDefault="00DE10AF" w:rsidP="00DE10AF">
      <w:pPr>
        <w:rPr>
          <w:lang w:val="bg-BG"/>
        </w:rPr>
      </w:pPr>
      <w:r w:rsidRPr="00AA1448">
        <w:t xml:space="preserve">Calls </w:t>
      </w:r>
      <w:r w:rsidRPr="00AA1448">
        <w:rPr>
          <w:rStyle w:val="CodeChar"/>
        </w:rPr>
        <w:t>InitializeWallBorders</w:t>
      </w:r>
      <w:r w:rsidRPr="00AA1448">
        <w:rPr>
          <w:noProof/>
        </w:rPr>
        <w:t xml:space="preserve"> </w:t>
      </w:r>
      <w:r w:rsidRPr="00AA1448">
        <w:t xml:space="preserve">method, where the </w:t>
      </w:r>
      <w:r w:rsidRPr="00AA1448">
        <w:rPr>
          <w:b/>
        </w:rPr>
        <w:t>horizontal</w:t>
      </w:r>
      <w:r w:rsidRPr="00AA1448">
        <w:t xml:space="preserve"> and </w:t>
      </w:r>
      <w:r w:rsidRPr="00AA1448">
        <w:rPr>
          <w:b/>
        </w:rPr>
        <w:t>vertical</w:t>
      </w:r>
      <w:r w:rsidRPr="00AA1448">
        <w:t xml:space="preserve"> lines for each </w:t>
      </w:r>
      <w:r w:rsidRPr="00AA1448">
        <w:rPr>
          <w:b/>
        </w:rPr>
        <w:t>four</w:t>
      </w:r>
      <w:r w:rsidRPr="00AA1448">
        <w:t xml:space="preserve"> sides of the wall are set:</w:t>
      </w:r>
    </w:p>
    <w:p w14:paraId="33A127A2" w14:textId="77777777" w:rsidR="00DE10AF" w:rsidRPr="00AA1448" w:rsidRDefault="00DE10AF" w:rsidP="00DE10AF">
      <w:pPr>
        <w:jc w:val="center"/>
        <w:rPr>
          <w:rFonts w:ascii="Consolas" w:hAnsi="Consolas" w:cs="Consolas"/>
          <w:noProof/>
          <w:color w:val="000000"/>
          <w:sz w:val="19"/>
          <w:szCs w:val="19"/>
          <w:lang w:val="bg-BG"/>
        </w:rPr>
      </w:pPr>
      <w:r w:rsidRPr="00AA1448">
        <w:rPr>
          <w:noProof/>
          <w:lang w:val="bg-BG" w:eastAsia="bg-BG"/>
        </w:rPr>
        <w:drawing>
          <wp:inline distT="0" distB="0" distL="0" distR="0" wp14:anchorId="35522029" wp14:editId="2AA8A4F4">
            <wp:extent cx="5356860" cy="18516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356860" cy="1851660"/>
                    </a:xfrm>
                    <a:prstGeom prst="rect">
                      <a:avLst/>
                    </a:prstGeom>
                  </pic:spPr>
                </pic:pic>
              </a:graphicData>
            </a:graphic>
          </wp:inline>
        </w:drawing>
      </w:r>
    </w:p>
    <w:p w14:paraId="487A35E3" w14:textId="77777777" w:rsidR="00DE10AF" w:rsidRPr="00AA1448" w:rsidRDefault="00DE10AF" w:rsidP="00DE10AF">
      <w:pPr>
        <w:pStyle w:val="Heading3"/>
        <w:rPr>
          <w:lang w:val="bg-BG"/>
        </w:rPr>
      </w:pPr>
      <w:r w:rsidRPr="00AA1448">
        <w:t>Food</w:t>
      </w:r>
    </w:p>
    <w:p w14:paraId="13721C9C" w14:textId="75C4C7C4" w:rsidR="00DE10AF" w:rsidRPr="00AA1448" w:rsidRDefault="00DE10AF" w:rsidP="00DE10AF">
      <w:pPr>
        <w:jc w:val="both"/>
        <w:rPr>
          <w:lang w:val="bg-BG"/>
        </w:rPr>
      </w:pPr>
      <w:r w:rsidRPr="00AA1448">
        <w:t xml:space="preserve">Food is an </w:t>
      </w:r>
      <w:r w:rsidRPr="00AA1448">
        <w:rPr>
          <w:b/>
        </w:rPr>
        <w:t>abstract class</w:t>
      </w:r>
      <w:r w:rsidRPr="00AA1448">
        <w:t xml:space="preserve"> </w:t>
      </w:r>
      <w:r w:rsidR="005A1116">
        <w:t>that</w:t>
      </w:r>
      <w:r w:rsidRPr="00AA1448">
        <w:t xml:space="preserve"> inherits </w:t>
      </w:r>
      <w:r w:rsidRPr="00AA1448">
        <w:rPr>
          <w:rStyle w:val="CodeChar"/>
        </w:rPr>
        <w:t>Point</w:t>
      </w:r>
      <w:r w:rsidRPr="00AA1448">
        <w:rPr>
          <w:noProof/>
        </w:rPr>
        <w:t xml:space="preserve"> </w:t>
      </w:r>
      <w:r w:rsidRPr="00AA1448">
        <w:t>and implements all the logic for the types of food our game will have. We must have a property for the points given by each type of food.</w:t>
      </w:r>
    </w:p>
    <w:p w14:paraId="1BC049AB" w14:textId="77777777" w:rsidR="00DE10AF" w:rsidRPr="00AA1448" w:rsidRDefault="00DE10AF" w:rsidP="00DE10AF">
      <w:pPr>
        <w:jc w:val="center"/>
        <w:rPr>
          <w:lang w:val="bg-BG"/>
        </w:rPr>
      </w:pPr>
      <w:r w:rsidRPr="00AA1448">
        <w:rPr>
          <w:noProof/>
          <w:lang w:val="bg-BG" w:eastAsia="bg-BG"/>
        </w:rPr>
        <w:drawing>
          <wp:inline distT="0" distB="0" distL="0" distR="0" wp14:anchorId="22CCF93D" wp14:editId="2C824F69">
            <wp:extent cx="5349240" cy="441960"/>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349240" cy="441960"/>
                    </a:xfrm>
                    <a:prstGeom prst="rect">
                      <a:avLst/>
                    </a:prstGeom>
                  </pic:spPr>
                </pic:pic>
              </a:graphicData>
            </a:graphic>
          </wp:inline>
        </w:drawing>
      </w:r>
    </w:p>
    <w:p w14:paraId="3AD6D30E" w14:textId="77777777" w:rsidR="00DE10AF" w:rsidRPr="00AA1448" w:rsidRDefault="00DE10AF" w:rsidP="00DE10AF">
      <w:pPr>
        <w:jc w:val="both"/>
        <w:rPr>
          <w:lang w:val="bg-BG"/>
        </w:rPr>
      </w:pPr>
      <w:r w:rsidRPr="00AA1448">
        <w:t xml:space="preserve">Declare a </w:t>
      </w:r>
      <w:r w:rsidRPr="00AA1448">
        <w:rPr>
          <w:rStyle w:val="CodeChar"/>
        </w:rPr>
        <w:t>SetRandomPosition</w:t>
      </w:r>
      <w:r w:rsidRPr="00AA1448">
        <w:rPr>
          <w:noProof/>
        </w:rPr>
        <w:t xml:space="preserve"> </w:t>
      </w:r>
      <w:r w:rsidRPr="00AA1448">
        <w:t xml:space="preserve">method which will set the position of the current food at a random place inside the boundaries of our wall. It accepts a </w:t>
      </w:r>
      <w:r w:rsidRPr="00AA1448">
        <w:rPr>
          <w:rStyle w:val="CodeChar"/>
        </w:rPr>
        <w:t>Queue</w:t>
      </w:r>
      <w:r w:rsidRPr="00AA1448">
        <w:rPr>
          <w:noProof/>
        </w:rPr>
        <w:t xml:space="preserve"> </w:t>
      </w:r>
      <w:r w:rsidRPr="00AA1448">
        <w:t xml:space="preserve">of type </w:t>
      </w:r>
      <w:r w:rsidRPr="00AA1448">
        <w:rPr>
          <w:rStyle w:val="CodeChar"/>
        </w:rPr>
        <w:t>Point</w:t>
      </w:r>
      <w:r w:rsidRPr="00AA1448">
        <w:rPr>
          <w:noProof/>
        </w:rPr>
        <w:t xml:space="preserve"> </w:t>
      </w:r>
      <w:r w:rsidRPr="00AA1448">
        <w:t xml:space="preserve">as its only argument, which contains all the snake parts at this moment. Our method should generate a random position for the </w:t>
      </w:r>
      <w:r w:rsidRPr="00AA1448">
        <w:rPr>
          <w:rStyle w:val="CodeChar"/>
        </w:rPr>
        <w:t>LeftX</w:t>
      </w:r>
      <w:r w:rsidRPr="00AA1448">
        <w:rPr>
          <w:noProof/>
        </w:rPr>
        <w:t xml:space="preserve"> </w:t>
      </w:r>
      <w:r w:rsidRPr="00AA1448">
        <w:t xml:space="preserve">and </w:t>
      </w:r>
      <w:r w:rsidRPr="00AA1448">
        <w:rPr>
          <w:rStyle w:val="CodeChar"/>
        </w:rPr>
        <w:t>TopY</w:t>
      </w:r>
      <w:r w:rsidRPr="00AA1448">
        <w:rPr>
          <w:noProof/>
        </w:rPr>
        <w:t xml:space="preserve"> </w:t>
      </w:r>
      <w:r w:rsidRPr="00AA1448">
        <w:t xml:space="preserve">points. </w:t>
      </w:r>
    </w:p>
    <w:p w14:paraId="5E6B80D3" w14:textId="77777777" w:rsidR="00DE10AF" w:rsidRPr="00AA1448" w:rsidRDefault="00DE10AF" w:rsidP="00DE10AF">
      <w:pPr>
        <w:jc w:val="both"/>
        <w:rPr>
          <w:lang w:val="bg-BG"/>
        </w:rPr>
      </w:pPr>
      <w:r w:rsidRPr="00AA1448">
        <w:t xml:space="preserve">We must also check if the position of our random points is </w:t>
      </w:r>
      <w:r w:rsidRPr="00AA1448">
        <w:rPr>
          <w:b/>
        </w:rPr>
        <w:t>equal to</w:t>
      </w:r>
      <w:r w:rsidRPr="00AA1448">
        <w:t xml:space="preserve"> the snake’s position and if it is, we set </w:t>
      </w:r>
      <w:r w:rsidRPr="00AA1448">
        <w:rPr>
          <w:b/>
        </w:rPr>
        <w:t>new</w:t>
      </w:r>
      <w:r w:rsidRPr="00AA1448">
        <w:t xml:space="preserve"> random positions. If we want our type of food to be colorful, we can set the </w:t>
      </w:r>
      <w:r w:rsidRPr="00AA1448">
        <w:rPr>
          <w:rStyle w:val="CodeChar"/>
        </w:rPr>
        <w:t>Console</w:t>
      </w:r>
      <w:r w:rsidRPr="00AA1448">
        <w:rPr>
          <w:noProof/>
        </w:rPr>
        <w:t xml:space="preserve"> </w:t>
      </w:r>
      <w:r w:rsidRPr="00AA1448">
        <w:rPr>
          <w:rStyle w:val="CodeChar"/>
        </w:rPr>
        <w:t>BackgroundColor</w:t>
      </w:r>
      <w:r w:rsidRPr="00AA1448">
        <w:rPr>
          <w:noProof/>
        </w:rPr>
        <w:t xml:space="preserve"> </w:t>
      </w:r>
      <w:r w:rsidRPr="00AA1448">
        <w:t xml:space="preserve">property to choose a color for our food. Finally, we call the </w:t>
      </w:r>
      <w:r w:rsidRPr="00AA1448">
        <w:rPr>
          <w:rStyle w:val="CodeChar"/>
        </w:rPr>
        <w:t>Draw</w:t>
      </w:r>
      <w:r w:rsidRPr="00AA1448">
        <w:rPr>
          <w:noProof/>
        </w:rPr>
        <w:t xml:space="preserve"> </w:t>
      </w:r>
      <w:r w:rsidRPr="00AA1448">
        <w:t xml:space="preserve">method with the correct food symbol for the type of food </w:t>
      </w:r>
      <w:r w:rsidRPr="00AA1448">
        <w:rPr>
          <w:noProof/>
        </w:rPr>
        <w:t>(</w:t>
      </w:r>
      <w:r w:rsidRPr="00AA1448">
        <w:t>we will see the different symbols when we implement the types of food</w:t>
      </w:r>
      <w:r w:rsidRPr="00AA1448">
        <w:rPr>
          <w:noProof/>
        </w:rPr>
        <w:t>)</w:t>
      </w:r>
    </w:p>
    <w:p w14:paraId="5D39F618" w14:textId="77777777" w:rsidR="00DE10AF" w:rsidRPr="00AA1448" w:rsidRDefault="00DE10AF" w:rsidP="00DE10AF">
      <w:pPr>
        <w:jc w:val="center"/>
        <w:rPr>
          <w:lang w:val="bg-BG"/>
        </w:rPr>
      </w:pPr>
      <w:r w:rsidRPr="00AA1448">
        <w:rPr>
          <w:noProof/>
          <w:lang w:val="bg-BG" w:eastAsia="bg-BG"/>
        </w:rPr>
        <w:lastRenderedPageBreak/>
        <w:drawing>
          <wp:inline distT="0" distB="0" distL="0" distR="0" wp14:anchorId="1E2D361B" wp14:editId="47815DCF">
            <wp:extent cx="5972810" cy="4657090"/>
            <wp:effectExtent l="0" t="0" r="889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972810" cy="4657090"/>
                    </a:xfrm>
                    <a:prstGeom prst="rect">
                      <a:avLst/>
                    </a:prstGeom>
                  </pic:spPr>
                </pic:pic>
              </a:graphicData>
            </a:graphic>
          </wp:inline>
        </w:drawing>
      </w:r>
    </w:p>
    <w:p w14:paraId="13A2CF96" w14:textId="7928FEFE" w:rsidR="00DE10AF" w:rsidRPr="00AA1448" w:rsidRDefault="00DE10AF" w:rsidP="00DE10AF">
      <w:pPr>
        <w:jc w:val="both"/>
        <w:rPr>
          <w:lang w:val="bg-BG"/>
        </w:rPr>
      </w:pPr>
      <w:r w:rsidRPr="00AA1448">
        <w:t xml:space="preserve">We must know if the food is in front of the snake’s head and if it, is the snake </w:t>
      </w:r>
      <w:r w:rsidRPr="00AA1448">
        <w:rPr>
          <w:b/>
        </w:rPr>
        <w:t>eats</w:t>
      </w:r>
      <w:r w:rsidRPr="00AA1448">
        <w:t xml:space="preserve"> it </w:t>
      </w:r>
      <w:r w:rsidRPr="00AA1448">
        <w:rPr>
          <w:noProof/>
        </w:rPr>
        <w:t>(</w:t>
      </w:r>
      <w:r w:rsidRPr="00AA1448">
        <w:t xml:space="preserve">implement later). Create a </w:t>
      </w:r>
      <w:r w:rsidRPr="00AA1448">
        <w:rPr>
          <w:rStyle w:val="CodeChar"/>
        </w:rPr>
        <w:t>IsFoodPoint</w:t>
      </w:r>
      <w:r w:rsidRPr="00AA1448">
        <w:rPr>
          <w:noProof/>
        </w:rPr>
        <w:t xml:space="preserve"> </w:t>
      </w:r>
      <w:r w:rsidRPr="00AA1448">
        <w:t xml:space="preserve">bool method </w:t>
      </w:r>
      <w:r w:rsidR="005A1116">
        <w:t>that</w:t>
      </w:r>
      <w:r w:rsidRPr="00AA1448">
        <w:t xml:space="preserve"> accepts the current </w:t>
      </w:r>
      <w:r w:rsidRPr="00AA1448">
        <w:rPr>
          <w:rStyle w:val="CodeChar"/>
        </w:rPr>
        <w:t xml:space="preserve">snake </w:t>
      </w:r>
      <w:r w:rsidRPr="00AA1448">
        <w:t>position. Compare the snake position with the current food position and return the result of the comparison.</w:t>
      </w:r>
    </w:p>
    <w:p w14:paraId="6802714D" w14:textId="77777777" w:rsidR="00DE10AF" w:rsidRPr="00AA1448" w:rsidRDefault="00DE10AF" w:rsidP="00DE10AF">
      <w:pPr>
        <w:jc w:val="center"/>
        <w:rPr>
          <w:lang w:val="bg-BG"/>
        </w:rPr>
      </w:pPr>
      <w:r w:rsidRPr="00AA1448">
        <w:rPr>
          <w:noProof/>
          <w:lang w:val="bg-BG" w:eastAsia="bg-BG"/>
        </w:rPr>
        <w:drawing>
          <wp:inline distT="0" distB="0" distL="0" distR="0" wp14:anchorId="48F8AA49" wp14:editId="06A9956E">
            <wp:extent cx="5356860" cy="10668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356860" cy="1066800"/>
                    </a:xfrm>
                    <a:prstGeom prst="rect">
                      <a:avLst/>
                    </a:prstGeom>
                  </pic:spPr>
                </pic:pic>
              </a:graphicData>
            </a:graphic>
          </wp:inline>
        </w:drawing>
      </w:r>
    </w:p>
    <w:p w14:paraId="40C17F93" w14:textId="77777777" w:rsidR="00DE10AF" w:rsidRPr="00AA1448" w:rsidRDefault="00DE10AF" w:rsidP="00DE10AF">
      <w:pPr>
        <w:pStyle w:val="Heading4"/>
        <w:rPr>
          <w:noProof/>
          <w:lang w:val="bg-BG"/>
        </w:rPr>
      </w:pPr>
      <w:r w:rsidRPr="00AA1448">
        <w:rPr>
          <w:noProof/>
        </w:rPr>
        <w:t>Constructor</w:t>
      </w:r>
    </w:p>
    <w:p w14:paraId="5A47F3C2" w14:textId="77777777" w:rsidR="00DE10AF" w:rsidRPr="00AA1448" w:rsidRDefault="00DE10AF" w:rsidP="00DE10AF">
      <w:pPr>
        <w:rPr>
          <w:lang w:val="bg-BG"/>
        </w:rPr>
      </w:pPr>
      <w:r w:rsidRPr="00AA1448">
        <w:t>Your constructor should look like this:</w:t>
      </w:r>
    </w:p>
    <w:p w14:paraId="155F2CA6" w14:textId="77777777" w:rsidR="00DE10AF" w:rsidRPr="00AA1448" w:rsidRDefault="00DE10AF" w:rsidP="00DE10AF">
      <w:pPr>
        <w:jc w:val="center"/>
        <w:rPr>
          <w:lang w:val="bg-BG"/>
        </w:rPr>
      </w:pPr>
      <w:r w:rsidRPr="00AA1448">
        <w:rPr>
          <w:noProof/>
          <w:lang w:val="bg-BG" w:eastAsia="bg-BG"/>
        </w:rPr>
        <w:lastRenderedPageBreak/>
        <w:drawing>
          <wp:inline distT="0" distB="0" distL="0" distR="0" wp14:anchorId="32D64772" wp14:editId="617FB9E0">
            <wp:extent cx="5356860" cy="2606040"/>
            <wp:effectExtent l="0" t="0" r="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356860" cy="2606040"/>
                    </a:xfrm>
                    <a:prstGeom prst="rect">
                      <a:avLst/>
                    </a:prstGeom>
                  </pic:spPr>
                </pic:pic>
              </a:graphicData>
            </a:graphic>
          </wp:inline>
        </w:drawing>
      </w:r>
    </w:p>
    <w:p w14:paraId="7F40A79B" w14:textId="77777777" w:rsidR="00DE10AF" w:rsidRPr="00AA1448" w:rsidRDefault="00DE10AF" w:rsidP="00DE10AF">
      <w:pPr>
        <w:pStyle w:val="Heading4"/>
        <w:rPr>
          <w:lang w:val="bg-BG"/>
        </w:rPr>
      </w:pPr>
      <w:r w:rsidRPr="00AA1448">
        <w:t>Child Classes</w:t>
      </w:r>
    </w:p>
    <w:p w14:paraId="6E6AD433" w14:textId="77777777" w:rsidR="00DE10AF" w:rsidRPr="00AA1448" w:rsidRDefault="00DE10AF" w:rsidP="00DE10AF">
      <w:pPr>
        <w:jc w:val="both"/>
        <w:rPr>
          <w:noProof/>
          <w:lang w:val="bg-BG"/>
        </w:rPr>
      </w:pPr>
      <w:r w:rsidRPr="00AA1448">
        <w:rPr>
          <w:noProof/>
        </w:rPr>
        <w:t xml:space="preserve">There are several concrete types of </w:t>
      </w:r>
      <w:r w:rsidRPr="00AA1448">
        <w:rPr>
          <w:b/>
          <w:bCs/>
          <w:noProof/>
        </w:rPr>
        <w:t>food</w:t>
      </w:r>
      <w:r w:rsidRPr="00AA1448">
        <w:rPr>
          <w:noProof/>
        </w:rPr>
        <w:t>:</w:t>
      </w:r>
    </w:p>
    <w:p w14:paraId="135BA224" w14:textId="77777777" w:rsidR="00DE10AF" w:rsidRPr="00AA1448" w:rsidRDefault="00DE10AF" w:rsidP="00DE10AF">
      <w:pPr>
        <w:pStyle w:val="ListParagraph"/>
        <w:numPr>
          <w:ilvl w:val="0"/>
          <w:numId w:val="40"/>
        </w:numPr>
        <w:jc w:val="both"/>
        <w:rPr>
          <w:noProof/>
          <w:lang w:val="bg-BG"/>
        </w:rPr>
      </w:pPr>
      <w:r w:rsidRPr="00AA1448">
        <w:rPr>
          <w:rStyle w:val="CodeChar"/>
        </w:rPr>
        <w:t>FoodAsterisk</w:t>
      </w:r>
    </w:p>
    <w:p w14:paraId="3D67EB10" w14:textId="77777777" w:rsidR="00DE10AF" w:rsidRPr="00AA1448" w:rsidRDefault="00DE10AF" w:rsidP="00DE10AF">
      <w:pPr>
        <w:pStyle w:val="ListParagraph"/>
        <w:numPr>
          <w:ilvl w:val="0"/>
          <w:numId w:val="40"/>
        </w:numPr>
        <w:jc w:val="both"/>
        <w:rPr>
          <w:noProof/>
          <w:lang w:val="bg-BG"/>
        </w:rPr>
      </w:pPr>
      <w:r w:rsidRPr="00AA1448">
        <w:rPr>
          <w:rStyle w:val="CodeChar"/>
        </w:rPr>
        <w:t>FoodDollar</w:t>
      </w:r>
    </w:p>
    <w:p w14:paraId="56B19030" w14:textId="77777777" w:rsidR="00DE10AF" w:rsidRPr="00AA1448" w:rsidRDefault="00DE10AF" w:rsidP="00DE10AF">
      <w:pPr>
        <w:pStyle w:val="ListParagraph"/>
        <w:numPr>
          <w:ilvl w:val="0"/>
          <w:numId w:val="40"/>
        </w:numPr>
        <w:jc w:val="both"/>
        <w:rPr>
          <w:rStyle w:val="CodeChar"/>
          <w:rFonts w:asciiTheme="minorHAnsi" w:hAnsiTheme="minorHAnsi"/>
          <w:b w:val="0"/>
          <w:lang w:val="bg-BG"/>
        </w:rPr>
      </w:pPr>
      <w:r w:rsidRPr="00AA1448">
        <w:rPr>
          <w:rStyle w:val="CodeChar"/>
        </w:rPr>
        <w:t>FoodHash</w:t>
      </w:r>
    </w:p>
    <w:p w14:paraId="74F5774C" w14:textId="77777777" w:rsidR="00DE10AF" w:rsidRPr="00AA1448" w:rsidRDefault="00DE10AF" w:rsidP="00DE10AF">
      <w:pPr>
        <w:jc w:val="both"/>
        <w:rPr>
          <w:noProof/>
          <w:lang w:val="bg-BG"/>
        </w:rPr>
      </w:pPr>
      <w:r w:rsidRPr="00AA1448">
        <w:rPr>
          <w:rStyle w:val="CodeChar"/>
        </w:rPr>
        <w:t>FoodAsterisk</w:t>
      </w:r>
      <w:r w:rsidRPr="00AA1448">
        <w:rPr>
          <w:noProof/>
        </w:rPr>
        <w:t xml:space="preserve"> implements </w:t>
      </w:r>
      <w:r w:rsidRPr="00AA1448">
        <w:rPr>
          <w:rStyle w:val="CodeChar"/>
        </w:rPr>
        <w:t>Food</w:t>
      </w:r>
      <w:r w:rsidRPr="00AA1448">
        <w:rPr>
          <w:noProof/>
        </w:rPr>
        <w:t xml:space="preserve"> and its constructor. It has two constant values. One for the food symbol (“</w:t>
      </w:r>
      <w:r w:rsidRPr="00AA1448">
        <w:rPr>
          <w:rStyle w:val="CodeChar"/>
        </w:rPr>
        <w:t>*</w:t>
      </w:r>
      <w:r w:rsidRPr="00AA1448">
        <w:rPr>
          <w:noProof/>
        </w:rPr>
        <w:t xml:space="preserve">”) and one for the points it gives to the snake - </w:t>
      </w:r>
      <w:r w:rsidRPr="00AA1448">
        <w:rPr>
          <w:b/>
          <w:noProof/>
        </w:rPr>
        <w:t>1</w:t>
      </w:r>
    </w:p>
    <w:p w14:paraId="07EE941A" w14:textId="77777777" w:rsidR="00DE10AF" w:rsidRPr="00AA1448" w:rsidRDefault="00DE10AF" w:rsidP="00DE10AF">
      <w:pPr>
        <w:jc w:val="center"/>
        <w:rPr>
          <w:lang w:val="bg-BG"/>
        </w:rPr>
      </w:pPr>
      <w:r w:rsidRPr="00AA1448">
        <w:rPr>
          <w:noProof/>
          <w:lang w:val="bg-BG" w:eastAsia="bg-BG"/>
        </w:rPr>
        <w:drawing>
          <wp:inline distT="0" distB="0" distL="0" distR="0" wp14:anchorId="7C0AC1EE" wp14:editId="43BEB575">
            <wp:extent cx="5295900" cy="15468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295900" cy="1546860"/>
                    </a:xfrm>
                    <a:prstGeom prst="rect">
                      <a:avLst/>
                    </a:prstGeom>
                  </pic:spPr>
                </pic:pic>
              </a:graphicData>
            </a:graphic>
          </wp:inline>
        </w:drawing>
      </w:r>
    </w:p>
    <w:p w14:paraId="66B455BA" w14:textId="77C437DC" w:rsidR="00DE10AF" w:rsidRPr="00AA1448" w:rsidRDefault="00DE10AF" w:rsidP="00DE10AF">
      <w:pPr>
        <w:jc w:val="both"/>
        <w:rPr>
          <w:lang w:val="bg-BG"/>
        </w:rPr>
      </w:pPr>
      <w:r w:rsidRPr="00AA1448">
        <w:t xml:space="preserve">Implement the same logic for the other types of </w:t>
      </w:r>
      <w:r w:rsidRPr="00AA1448">
        <w:rPr>
          <w:rStyle w:val="CodeChar"/>
        </w:rPr>
        <w:t>Food</w:t>
      </w:r>
      <w:r w:rsidRPr="00AA1448">
        <w:t xml:space="preserve">. The </w:t>
      </w:r>
      <w:r w:rsidRPr="00AA1448">
        <w:rPr>
          <w:rStyle w:val="CodeChar"/>
        </w:rPr>
        <w:t>FoodDollar</w:t>
      </w:r>
      <w:r w:rsidRPr="00AA1448">
        <w:rPr>
          <w:noProof/>
        </w:rPr>
        <w:t xml:space="preserve"> </w:t>
      </w:r>
      <w:r w:rsidRPr="00AA1448">
        <w:t xml:space="preserve">has </w:t>
      </w:r>
      <w:r w:rsidR="005A1116">
        <w:t xml:space="preserve">a </w:t>
      </w:r>
      <w:r w:rsidRPr="00AA1448">
        <w:t>“</w:t>
      </w:r>
      <w:r w:rsidRPr="00AA1448">
        <w:rPr>
          <w:b/>
        </w:rPr>
        <w:t>$</w:t>
      </w:r>
      <w:r w:rsidRPr="00AA1448">
        <w:t xml:space="preserve">” symbol and gives </w:t>
      </w:r>
      <w:r w:rsidRPr="00AA1448">
        <w:rPr>
          <w:b/>
        </w:rPr>
        <w:t>2</w:t>
      </w:r>
      <w:r w:rsidRPr="00AA1448">
        <w:t xml:space="preserve"> points. The </w:t>
      </w:r>
      <w:r w:rsidRPr="00AA1448">
        <w:rPr>
          <w:rStyle w:val="CodeChar"/>
        </w:rPr>
        <w:t>FoodHash</w:t>
      </w:r>
      <w:r w:rsidRPr="00AA1448">
        <w:rPr>
          <w:noProof/>
        </w:rPr>
        <w:t xml:space="preserve"> </w:t>
      </w:r>
      <w:r w:rsidRPr="00AA1448">
        <w:t xml:space="preserve">has </w:t>
      </w:r>
      <w:r w:rsidR="005A1116">
        <w:t xml:space="preserve">a </w:t>
      </w:r>
      <w:r w:rsidRPr="00AA1448">
        <w:t>“</w:t>
      </w:r>
      <w:r w:rsidRPr="00AA1448">
        <w:rPr>
          <w:rStyle w:val="CodeChar"/>
        </w:rPr>
        <w:t>#</w:t>
      </w:r>
      <w:r w:rsidRPr="00AA1448">
        <w:t xml:space="preserve">” symbol and gives </w:t>
      </w:r>
      <w:r w:rsidRPr="00AA1448">
        <w:rPr>
          <w:b/>
        </w:rPr>
        <w:t>3</w:t>
      </w:r>
      <w:r w:rsidRPr="00AA1448">
        <w:t xml:space="preserve"> points.</w:t>
      </w:r>
    </w:p>
    <w:p w14:paraId="2F49A7D3" w14:textId="77777777" w:rsidR="00DE10AF" w:rsidRPr="00AA1448" w:rsidRDefault="00DE10AF" w:rsidP="00DE10AF">
      <w:pPr>
        <w:pStyle w:val="Heading3"/>
        <w:rPr>
          <w:lang w:val="bg-BG"/>
        </w:rPr>
      </w:pPr>
      <w:r w:rsidRPr="00AA1448">
        <w:t>Snake</w:t>
      </w:r>
    </w:p>
    <w:p w14:paraId="37B808AB" w14:textId="3D9FEE8E" w:rsidR="00DE10AF" w:rsidRPr="00AA1448" w:rsidRDefault="00DE10AF" w:rsidP="00DE10AF">
      <w:pPr>
        <w:jc w:val="both"/>
        <w:rPr>
          <w:b/>
          <w:iCs/>
          <w:lang w:val="bg-BG"/>
        </w:rPr>
      </w:pPr>
      <w:r w:rsidRPr="00AA1448">
        <w:rPr>
          <w:iCs/>
        </w:rPr>
        <w:t>The</w:t>
      </w:r>
      <w:r w:rsidRPr="00AA1448">
        <w:rPr>
          <w:b/>
          <w:iCs/>
        </w:rPr>
        <w:t xml:space="preserve"> </w:t>
      </w:r>
      <w:r w:rsidRPr="00AA1448">
        <w:rPr>
          <w:rStyle w:val="CodeChar"/>
        </w:rPr>
        <w:t>Snake</w:t>
      </w:r>
      <w:r w:rsidRPr="00AA1448">
        <w:rPr>
          <w:noProof/>
        </w:rPr>
        <w:t xml:space="preserve"> </w:t>
      </w:r>
      <w:r w:rsidRPr="00AA1448">
        <w:t>class is a class, which is used to draw, design, control movement</w:t>
      </w:r>
      <w:r w:rsidR="005A1116">
        <w:t>,</w:t>
      </w:r>
      <w:r w:rsidRPr="00AA1448">
        <w:t xml:space="preserve"> and define Snake behavior. This class has the most complex logic. Here we are going to implement methods for the movement of the snake and the types of food she eats. Let’s create our snake. Create a field, which holds all point positions of the snake parts. Declare a </w:t>
      </w:r>
      <w:r w:rsidRPr="00AA1448">
        <w:rPr>
          <w:rStyle w:val="CodeChar"/>
        </w:rPr>
        <w:t>CreateSnake</w:t>
      </w:r>
      <w:r w:rsidRPr="00AA1448">
        <w:rPr>
          <w:noProof/>
        </w:rPr>
        <w:t xml:space="preserve"> </w:t>
      </w:r>
      <w:r w:rsidRPr="00AA1448">
        <w:t xml:space="preserve">method which iterates from </w:t>
      </w:r>
      <w:r w:rsidRPr="00AA1448">
        <w:rPr>
          <w:b/>
        </w:rPr>
        <w:t>1</w:t>
      </w:r>
      <w:r w:rsidRPr="00AA1448">
        <w:t xml:space="preserve"> to </w:t>
      </w:r>
      <w:r w:rsidRPr="00AA1448">
        <w:rPr>
          <w:b/>
        </w:rPr>
        <w:t>6</w:t>
      </w:r>
      <w:r w:rsidRPr="00AA1448">
        <w:t xml:space="preserve"> </w:t>
      </w:r>
      <w:r w:rsidRPr="00AA1448">
        <w:rPr>
          <w:noProof/>
        </w:rPr>
        <w:t>(</w:t>
      </w:r>
      <w:r w:rsidRPr="00AA1448">
        <w:t>this is our snake’s starting length</w:t>
      </w:r>
      <w:r w:rsidRPr="00AA1448">
        <w:rPr>
          <w:noProof/>
        </w:rPr>
        <w:t xml:space="preserve">) </w:t>
      </w:r>
      <w:r w:rsidRPr="00AA1448">
        <w:t xml:space="preserve">and each time, adds a new Point in its queue of snake parts. </w:t>
      </w:r>
    </w:p>
    <w:p w14:paraId="2A3158BF" w14:textId="77777777" w:rsidR="00DE10AF" w:rsidRPr="00AA1448" w:rsidRDefault="00DE10AF" w:rsidP="00DE10AF">
      <w:pPr>
        <w:jc w:val="center"/>
        <w:rPr>
          <w:lang w:val="bg-BG"/>
        </w:rPr>
      </w:pPr>
      <w:r w:rsidRPr="00AA1448">
        <w:rPr>
          <w:noProof/>
          <w:lang w:val="bg-BG" w:eastAsia="bg-BG"/>
        </w:rPr>
        <w:lastRenderedPageBreak/>
        <w:drawing>
          <wp:inline distT="0" distB="0" distL="0" distR="0" wp14:anchorId="064415DC" wp14:editId="7D074FEA">
            <wp:extent cx="5364480" cy="1592580"/>
            <wp:effectExtent l="0" t="0" r="762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364480" cy="1592580"/>
                    </a:xfrm>
                    <a:prstGeom prst="rect">
                      <a:avLst/>
                    </a:prstGeom>
                  </pic:spPr>
                </pic:pic>
              </a:graphicData>
            </a:graphic>
          </wp:inline>
        </w:drawing>
      </w:r>
    </w:p>
    <w:p w14:paraId="42265BF2" w14:textId="0D07956A" w:rsidR="00DE10AF" w:rsidRPr="00AA1448" w:rsidRDefault="00DE10AF" w:rsidP="00DE10AF">
      <w:pPr>
        <w:jc w:val="both"/>
        <w:rPr>
          <w:b/>
          <w:iCs/>
          <w:lang w:val="bg-BG"/>
        </w:rPr>
      </w:pPr>
      <w:r w:rsidRPr="00AA1448">
        <w:t xml:space="preserve">At this time, we don’t have any food which our snake can eat. Create a </w:t>
      </w:r>
      <w:r w:rsidRPr="00AA1448">
        <w:rPr>
          <w:rStyle w:val="CodeChar"/>
        </w:rPr>
        <w:t>GetFoods</w:t>
      </w:r>
      <w:r w:rsidRPr="00AA1448">
        <w:rPr>
          <w:noProof/>
        </w:rPr>
        <w:t xml:space="preserve"> </w:t>
      </w:r>
      <w:r w:rsidRPr="00AA1448">
        <w:t xml:space="preserve">method </w:t>
      </w:r>
      <w:r w:rsidR="005A1116">
        <w:t>that</w:t>
      </w:r>
      <w:r w:rsidRPr="00AA1448">
        <w:t xml:space="preserve"> will initialize all the types of food we already have. </w:t>
      </w:r>
    </w:p>
    <w:p w14:paraId="54A23478" w14:textId="77777777" w:rsidR="00DE10AF" w:rsidRPr="00AA1448" w:rsidRDefault="00DE10AF" w:rsidP="00DE10AF">
      <w:pPr>
        <w:jc w:val="center"/>
        <w:rPr>
          <w:lang w:val="bg-BG"/>
        </w:rPr>
      </w:pPr>
      <w:r w:rsidRPr="00AA1448">
        <w:rPr>
          <w:noProof/>
          <w:lang w:val="bg-BG" w:eastAsia="bg-BG"/>
        </w:rPr>
        <w:drawing>
          <wp:inline distT="0" distB="0" distL="0" distR="0" wp14:anchorId="1C91D0A7" wp14:editId="20FE47E6">
            <wp:extent cx="5356860" cy="141732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356860" cy="1417320"/>
                    </a:xfrm>
                    <a:prstGeom prst="rect">
                      <a:avLst/>
                    </a:prstGeom>
                  </pic:spPr>
                </pic:pic>
              </a:graphicData>
            </a:graphic>
          </wp:inline>
        </w:drawing>
      </w:r>
    </w:p>
    <w:p w14:paraId="6DC3CC76" w14:textId="76FBB2A2" w:rsidR="00DE10AF" w:rsidRPr="00AA1448" w:rsidRDefault="00DE10AF" w:rsidP="00DE10AF">
      <w:pPr>
        <w:jc w:val="both"/>
        <w:rPr>
          <w:lang w:val="bg-BG"/>
        </w:rPr>
      </w:pPr>
      <w:r w:rsidRPr="00AA1448">
        <w:t xml:space="preserve">For now, our snake can’t move. Let’s change that. Create a </w:t>
      </w:r>
      <w:r w:rsidRPr="00AA1448">
        <w:rPr>
          <w:rStyle w:val="CodeChar"/>
        </w:rPr>
        <w:t>bool</w:t>
      </w:r>
      <w:r w:rsidRPr="00AA1448">
        <w:rPr>
          <w:noProof/>
        </w:rPr>
        <w:t xml:space="preserve"> </w:t>
      </w:r>
      <w:r w:rsidRPr="00AA1448">
        <w:t xml:space="preserve">method </w:t>
      </w:r>
      <w:r w:rsidRPr="00AA1448">
        <w:rPr>
          <w:rStyle w:val="CodeChar"/>
        </w:rPr>
        <w:t>IsMoving</w:t>
      </w:r>
      <w:r w:rsidRPr="00AA1448">
        <w:t xml:space="preserve">, which takes a Point as </w:t>
      </w:r>
      <w:r w:rsidR="005A1116">
        <w:t xml:space="preserve">a </w:t>
      </w:r>
      <w:r w:rsidRPr="00AA1448">
        <w:t xml:space="preserve">parameter, representing the current </w:t>
      </w:r>
      <w:r w:rsidRPr="00AA1448">
        <w:rPr>
          <w:b/>
        </w:rPr>
        <w:t>direction</w:t>
      </w:r>
      <w:r w:rsidRPr="00AA1448">
        <w:t xml:space="preserve">. To move the snake, we must first find its head. This happens when we take the </w:t>
      </w:r>
      <w:r w:rsidRPr="00AA1448">
        <w:rPr>
          <w:b/>
        </w:rPr>
        <w:t>last element</w:t>
      </w:r>
      <w:r w:rsidRPr="00AA1448">
        <w:t xml:space="preserve"> of our queue of snake parts. We have to check which the next position of the snake is. That’s why we are going to implement the </w:t>
      </w:r>
      <w:r w:rsidRPr="00AA1448">
        <w:rPr>
          <w:rStyle w:val="CodeChar"/>
        </w:rPr>
        <w:t>GetNextPoint</w:t>
      </w:r>
      <w:r w:rsidRPr="00AA1448">
        <w:rPr>
          <w:noProof/>
        </w:rPr>
        <w:t xml:space="preserve"> </w:t>
      </w:r>
      <w:r w:rsidRPr="00AA1448">
        <w:t xml:space="preserve">method, which accepts a </w:t>
      </w:r>
      <w:r w:rsidRPr="00AA1448">
        <w:rPr>
          <w:b/>
        </w:rPr>
        <w:t>point direction</w:t>
      </w:r>
      <w:r w:rsidRPr="00AA1448">
        <w:t xml:space="preserve"> and the snake’s head’s position. All this method does is sum the snake’s head’s </w:t>
      </w:r>
      <w:r w:rsidRPr="00AA1448">
        <w:rPr>
          <w:rStyle w:val="CodeChar"/>
        </w:rPr>
        <w:t>leftX</w:t>
      </w:r>
      <w:r w:rsidRPr="00AA1448">
        <w:rPr>
          <w:noProof/>
        </w:rPr>
        <w:t xml:space="preserve"> </w:t>
      </w:r>
      <w:r w:rsidRPr="00AA1448">
        <w:t xml:space="preserve">point and </w:t>
      </w:r>
      <w:r w:rsidRPr="00AA1448">
        <w:rPr>
          <w:rStyle w:val="CodeChar"/>
        </w:rPr>
        <w:t>leftX</w:t>
      </w:r>
      <w:r w:rsidRPr="00AA1448">
        <w:rPr>
          <w:noProof/>
        </w:rPr>
        <w:t xml:space="preserve"> </w:t>
      </w:r>
      <w:r w:rsidRPr="00AA1448">
        <w:t xml:space="preserve">direction and write the result of the operation in our </w:t>
      </w:r>
      <w:r w:rsidRPr="00AA1448">
        <w:rPr>
          <w:rStyle w:val="CodeChar"/>
        </w:rPr>
        <w:t>Snake</w:t>
      </w:r>
      <w:r w:rsidRPr="00AA1448">
        <w:rPr>
          <w:noProof/>
        </w:rPr>
        <w:t xml:space="preserve"> </w:t>
      </w:r>
      <w:r w:rsidRPr="00AA1448">
        <w:rPr>
          <w:rStyle w:val="CodeChar"/>
        </w:rPr>
        <w:t>nextX</w:t>
      </w:r>
      <w:r w:rsidRPr="00AA1448">
        <w:rPr>
          <w:noProof/>
        </w:rPr>
        <w:t xml:space="preserve"> </w:t>
      </w:r>
      <w:r w:rsidRPr="00AA1448">
        <w:t xml:space="preserve">field. The same logic is inside our Snake’s </w:t>
      </w:r>
      <w:r w:rsidRPr="00AA1448">
        <w:rPr>
          <w:rStyle w:val="CodeChar"/>
        </w:rPr>
        <w:t>nextTopY</w:t>
      </w:r>
      <w:r w:rsidRPr="00AA1448">
        <w:rPr>
          <w:noProof/>
        </w:rPr>
        <w:t xml:space="preserve"> </w:t>
      </w:r>
      <w:r w:rsidRPr="00AA1448">
        <w:t>field.</w:t>
      </w:r>
    </w:p>
    <w:p w14:paraId="0B87C827" w14:textId="77777777" w:rsidR="00DE10AF" w:rsidRPr="00AA1448" w:rsidRDefault="00DE10AF" w:rsidP="00DE10AF">
      <w:pPr>
        <w:jc w:val="center"/>
        <w:rPr>
          <w:lang w:val="bg-BG"/>
        </w:rPr>
      </w:pPr>
      <w:r w:rsidRPr="00AA1448">
        <w:rPr>
          <w:noProof/>
          <w:lang w:val="bg-BG" w:eastAsia="bg-BG"/>
        </w:rPr>
        <w:drawing>
          <wp:inline distT="0" distB="0" distL="0" distR="0" wp14:anchorId="561902FE" wp14:editId="1894AC35">
            <wp:extent cx="5402580" cy="1143000"/>
            <wp:effectExtent l="0" t="0" r="762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402580" cy="1143000"/>
                    </a:xfrm>
                    <a:prstGeom prst="rect">
                      <a:avLst/>
                    </a:prstGeom>
                  </pic:spPr>
                </pic:pic>
              </a:graphicData>
            </a:graphic>
          </wp:inline>
        </w:drawing>
      </w:r>
    </w:p>
    <w:p w14:paraId="73162840" w14:textId="3100FAB9" w:rsidR="00DE10AF" w:rsidRPr="00AA1448" w:rsidRDefault="00DE10AF" w:rsidP="00DE10AF">
      <w:pPr>
        <w:jc w:val="both"/>
        <w:rPr>
          <w:lang w:val="bg-BG"/>
        </w:rPr>
      </w:pPr>
      <w:r w:rsidRPr="00AA1448">
        <w:t xml:space="preserve">After that, in our </w:t>
      </w:r>
      <w:r w:rsidRPr="00AA1448">
        <w:rPr>
          <w:rStyle w:val="CodeChar"/>
        </w:rPr>
        <w:t>IsMoving</w:t>
      </w:r>
      <w:r w:rsidRPr="00AA1448">
        <w:rPr>
          <w:noProof/>
        </w:rPr>
        <w:t xml:space="preserve"> </w:t>
      </w:r>
      <w:r w:rsidRPr="00AA1448">
        <w:t xml:space="preserve">method, we have to check if our snake has bitten herself. If she has, our </w:t>
      </w:r>
      <w:r w:rsidRPr="00AA1448">
        <w:rPr>
          <w:rStyle w:val="CodeChar"/>
        </w:rPr>
        <w:t>IsMoving</w:t>
      </w:r>
      <w:r w:rsidRPr="00AA1448">
        <w:rPr>
          <w:noProof/>
        </w:rPr>
        <w:t xml:space="preserve"> </w:t>
      </w:r>
      <w:r w:rsidRPr="00AA1448">
        <w:t xml:space="preserve">method must return </w:t>
      </w:r>
      <w:r w:rsidRPr="00AA1448">
        <w:rPr>
          <w:rStyle w:val="CodeChar"/>
        </w:rPr>
        <w:t>false</w:t>
      </w:r>
      <w:r w:rsidRPr="00AA1448">
        <w:t xml:space="preserve">. Now we need to check if the snake has stepped on one of the walls’ borders and if it has, the snake can’t move anymore. To do this we have to implement a new method in the </w:t>
      </w:r>
      <w:r w:rsidRPr="00AA1448">
        <w:rPr>
          <w:rStyle w:val="CodeChar"/>
        </w:rPr>
        <w:t>Wall</w:t>
      </w:r>
      <w:r w:rsidRPr="00AA1448">
        <w:rPr>
          <w:noProof/>
        </w:rPr>
        <w:t xml:space="preserve"> </w:t>
      </w:r>
      <w:r w:rsidRPr="00AA1448">
        <w:t xml:space="preserve">class </w:t>
      </w:r>
      <w:r w:rsidRPr="00AA1448">
        <w:rPr>
          <w:rStyle w:val="CodeChar"/>
        </w:rPr>
        <w:t>IsPointOfWall</w:t>
      </w:r>
      <w:r w:rsidRPr="00AA1448">
        <w:t xml:space="preserve">. This method must accept a </w:t>
      </w:r>
      <w:r w:rsidRPr="00AA1448">
        <w:rPr>
          <w:rStyle w:val="CodeChar"/>
        </w:rPr>
        <w:t>Point</w:t>
      </w:r>
      <w:r w:rsidRPr="00AA1448">
        <w:t>, which contains the coordinates of the snake</w:t>
      </w:r>
      <w:r w:rsidR="005A1116">
        <w:t>,</w:t>
      </w:r>
      <w:r w:rsidRPr="00AA1448">
        <w:t xml:space="preserve"> and check if they are on the border of the wall:</w:t>
      </w:r>
    </w:p>
    <w:p w14:paraId="34132646" w14:textId="77777777" w:rsidR="00DE10AF" w:rsidRPr="00AA1448" w:rsidRDefault="00DE10AF" w:rsidP="00DE10AF">
      <w:pPr>
        <w:jc w:val="center"/>
        <w:rPr>
          <w:lang w:val="bg-BG"/>
        </w:rPr>
      </w:pPr>
      <w:r w:rsidRPr="00AA1448">
        <w:rPr>
          <w:noProof/>
          <w:lang w:val="bg-BG" w:eastAsia="bg-BG"/>
        </w:rPr>
        <w:drawing>
          <wp:inline distT="0" distB="0" distL="0" distR="0" wp14:anchorId="1A9F303E" wp14:editId="680A7CD5">
            <wp:extent cx="5928360" cy="12192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928360" cy="1219200"/>
                    </a:xfrm>
                    <a:prstGeom prst="rect">
                      <a:avLst/>
                    </a:prstGeom>
                  </pic:spPr>
                </pic:pic>
              </a:graphicData>
            </a:graphic>
          </wp:inline>
        </w:drawing>
      </w:r>
    </w:p>
    <w:p w14:paraId="5DB00B31" w14:textId="77777777" w:rsidR="00DE10AF" w:rsidRPr="00AA1448" w:rsidRDefault="00DE10AF" w:rsidP="00DE10AF">
      <w:pPr>
        <w:rPr>
          <w:lang w:val="bg-BG"/>
        </w:rPr>
      </w:pPr>
      <w:r w:rsidRPr="00AA1448">
        <w:t xml:space="preserve">For now, our </w:t>
      </w:r>
      <w:r w:rsidRPr="00AA1448">
        <w:rPr>
          <w:rStyle w:val="CodeChar"/>
        </w:rPr>
        <w:t>IsMoving</w:t>
      </w:r>
      <w:r w:rsidRPr="00AA1448">
        <w:rPr>
          <w:noProof/>
        </w:rPr>
        <w:t xml:space="preserve"> </w:t>
      </w:r>
      <w:r w:rsidRPr="00AA1448">
        <w:t>method should look like this:</w:t>
      </w:r>
    </w:p>
    <w:p w14:paraId="45AA46BE" w14:textId="77777777" w:rsidR="00DE10AF" w:rsidRPr="00AA1448" w:rsidRDefault="00DE10AF" w:rsidP="00DE10AF">
      <w:pPr>
        <w:jc w:val="center"/>
        <w:rPr>
          <w:lang w:val="bg-BG"/>
        </w:rPr>
      </w:pPr>
      <w:r w:rsidRPr="00AA1448">
        <w:rPr>
          <w:noProof/>
          <w:lang w:val="bg-BG" w:eastAsia="bg-BG"/>
        </w:rPr>
        <w:lastRenderedPageBreak/>
        <w:drawing>
          <wp:inline distT="0" distB="0" distL="0" distR="0" wp14:anchorId="7563EE10" wp14:editId="15B0D13A">
            <wp:extent cx="5972810" cy="4149725"/>
            <wp:effectExtent l="0" t="0" r="8890" b="317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972810" cy="4149725"/>
                    </a:xfrm>
                    <a:prstGeom prst="rect">
                      <a:avLst/>
                    </a:prstGeom>
                  </pic:spPr>
                </pic:pic>
              </a:graphicData>
            </a:graphic>
          </wp:inline>
        </w:drawing>
      </w:r>
    </w:p>
    <w:p w14:paraId="3068CF1A" w14:textId="77777777" w:rsidR="00DE10AF" w:rsidRPr="00AA1448" w:rsidRDefault="00DE10AF" w:rsidP="00DE10AF">
      <w:pPr>
        <w:jc w:val="both"/>
        <w:rPr>
          <w:lang w:val="bg-BG"/>
        </w:rPr>
      </w:pPr>
      <w:r w:rsidRPr="00AA1448">
        <w:t>We have to make our snake move without leaving dots behind on the console. To do that, we must create a new point for the next position of the head and add it to our snake parts. After that, we should draw the snake symbol.</w:t>
      </w:r>
    </w:p>
    <w:p w14:paraId="3FDDD763" w14:textId="77777777" w:rsidR="00DE10AF" w:rsidRPr="00AA1448" w:rsidRDefault="00DE10AF" w:rsidP="00DE10AF">
      <w:pPr>
        <w:jc w:val="center"/>
        <w:rPr>
          <w:lang w:val="bg-BG"/>
        </w:rPr>
      </w:pPr>
      <w:r w:rsidRPr="00AA1448">
        <w:rPr>
          <w:noProof/>
          <w:lang w:val="bg-BG" w:eastAsia="bg-BG"/>
        </w:rPr>
        <w:drawing>
          <wp:inline distT="0" distB="0" distL="0" distR="0" wp14:anchorId="3B5769D3" wp14:editId="23838FA2">
            <wp:extent cx="5234940" cy="25146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234940" cy="251460"/>
                    </a:xfrm>
                    <a:prstGeom prst="rect">
                      <a:avLst/>
                    </a:prstGeom>
                  </pic:spPr>
                </pic:pic>
              </a:graphicData>
            </a:graphic>
          </wp:inline>
        </w:drawing>
      </w:r>
    </w:p>
    <w:p w14:paraId="3C9CBA9F" w14:textId="77777777" w:rsidR="00DE10AF" w:rsidRPr="00AA1448" w:rsidRDefault="00DE10AF" w:rsidP="00DE10AF">
      <w:pPr>
        <w:jc w:val="center"/>
        <w:rPr>
          <w:lang w:val="bg-BG"/>
        </w:rPr>
      </w:pPr>
      <w:r w:rsidRPr="00AA1448">
        <w:rPr>
          <w:noProof/>
          <w:lang w:val="bg-BG" w:eastAsia="bg-BG"/>
        </w:rPr>
        <w:drawing>
          <wp:inline distT="0" distB="0" distL="0" distR="0" wp14:anchorId="0929F460" wp14:editId="2990B508">
            <wp:extent cx="5242560" cy="525780"/>
            <wp:effectExtent l="0" t="0" r="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242560" cy="525780"/>
                    </a:xfrm>
                    <a:prstGeom prst="rect">
                      <a:avLst/>
                    </a:prstGeom>
                  </pic:spPr>
                </pic:pic>
              </a:graphicData>
            </a:graphic>
          </wp:inline>
        </w:drawing>
      </w:r>
    </w:p>
    <w:p w14:paraId="63B02E71" w14:textId="77777777" w:rsidR="00DE10AF" w:rsidRPr="00AA1448" w:rsidRDefault="00DE10AF" w:rsidP="00DE10AF">
      <w:pPr>
        <w:jc w:val="both"/>
        <w:rPr>
          <w:lang w:val="bg-BG"/>
        </w:rPr>
      </w:pPr>
      <w:r w:rsidRPr="00AA1448">
        <w:t>We are almost done with this class, but before that, we need to check for food at the position of the new head. If there is food, the snake must eat it.</w:t>
      </w:r>
    </w:p>
    <w:p w14:paraId="78F2863B" w14:textId="77777777" w:rsidR="00DE10AF" w:rsidRPr="00AA1448" w:rsidRDefault="00DE10AF" w:rsidP="00DE10AF">
      <w:pPr>
        <w:jc w:val="center"/>
        <w:rPr>
          <w:lang w:val="bg-BG"/>
        </w:rPr>
      </w:pPr>
      <w:r w:rsidRPr="00AA1448">
        <w:rPr>
          <w:noProof/>
          <w:lang w:val="bg-BG" w:eastAsia="bg-BG"/>
        </w:rPr>
        <w:drawing>
          <wp:inline distT="0" distB="0" distL="0" distR="0" wp14:anchorId="2F7DC98D" wp14:editId="07A9F14E">
            <wp:extent cx="5311140" cy="1021080"/>
            <wp:effectExtent l="0" t="0" r="381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311140" cy="1021080"/>
                    </a:xfrm>
                    <a:prstGeom prst="rect">
                      <a:avLst/>
                    </a:prstGeom>
                  </pic:spPr>
                </pic:pic>
              </a:graphicData>
            </a:graphic>
          </wp:inline>
        </w:drawing>
      </w:r>
    </w:p>
    <w:p w14:paraId="0B1475D4" w14:textId="0D9F4714" w:rsidR="00DE10AF" w:rsidRPr="00AA1448" w:rsidRDefault="00DE10AF" w:rsidP="00DE10AF">
      <w:pPr>
        <w:jc w:val="both"/>
        <w:rPr>
          <w:lang w:val="bg-BG"/>
        </w:rPr>
      </w:pPr>
      <w:r w:rsidRPr="00AA1448">
        <w:t xml:space="preserve">Create a new method with the name </w:t>
      </w:r>
      <w:r w:rsidRPr="00AA1448">
        <w:rPr>
          <w:rStyle w:val="CodeChar"/>
        </w:rPr>
        <w:t>Eat</w:t>
      </w:r>
      <w:r w:rsidRPr="00AA1448">
        <w:t>, which accepts two points – one</w:t>
      </w:r>
      <w:r w:rsidRPr="00AA1448">
        <w:rPr>
          <w:b/>
        </w:rPr>
        <w:t xml:space="preserve"> </w:t>
      </w:r>
      <w:r w:rsidRPr="00AA1448">
        <w:t>for the</w:t>
      </w:r>
      <w:r w:rsidRPr="00AA1448">
        <w:rPr>
          <w:b/>
        </w:rPr>
        <w:t xml:space="preserve"> direction</w:t>
      </w:r>
      <w:r w:rsidRPr="00AA1448">
        <w:t xml:space="preserve"> and one for the </w:t>
      </w:r>
      <w:r w:rsidRPr="00AA1448">
        <w:rPr>
          <w:b/>
        </w:rPr>
        <w:t>current snakehead</w:t>
      </w:r>
      <w:r w:rsidRPr="00AA1448">
        <w:t xml:space="preserve">. Because we have different points for the different foods, we have to check how much score the current food </w:t>
      </w:r>
      <w:r w:rsidRPr="00AA1448">
        <w:rPr>
          <w:b/>
        </w:rPr>
        <w:t>gives</w:t>
      </w:r>
      <w:r w:rsidRPr="00AA1448">
        <w:t xml:space="preserve">. After that, we have to increase the length of the snake with the count of the score. Finally, we have to create a </w:t>
      </w:r>
      <w:r w:rsidRPr="00AA1448">
        <w:rPr>
          <w:b/>
        </w:rPr>
        <w:t>new food</w:t>
      </w:r>
      <w:r w:rsidRPr="00AA1448">
        <w:t xml:space="preserve"> at a new random position.</w:t>
      </w:r>
    </w:p>
    <w:p w14:paraId="2AF90B2D" w14:textId="77777777" w:rsidR="00DE10AF" w:rsidRPr="00AA1448" w:rsidRDefault="00DE10AF" w:rsidP="00DE10AF">
      <w:pPr>
        <w:jc w:val="center"/>
        <w:rPr>
          <w:lang w:val="bg-BG"/>
        </w:rPr>
      </w:pPr>
      <w:r w:rsidRPr="00AA1448">
        <w:rPr>
          <w:noProof/>
          <w:lang w:val="bg-BG" w:eastAsia="bg-BG"/>
        </w:rPr>
        <w:lastRenderedPageBreak/>
        <w:drawing>
          <wp:inline distT="0" distB="0" distL="0" distR="0" wp14:anchorId="1D9AF0F7" wp14:editId="5C1AECF9">
            <wp:extent cx="5972810" cy="2499360"/>
            <wp:effectExtent l="0" t="0" r="889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972810" cy="2499360"/>
                    </a:xfrm>
                    <a:prstGeom prst="rect">
                      <a:avLst/>
                    </a:prstGeom>
                  </pic:spPr>
                </pic:pic>
              </a:graphicData>
            </a:graphic>
          </wp:inline>
        </w:drawing>
      </w:r>
    </w:p>
    <w:p w14:paraId="2F2E89ED" w14:textId="07834B09" w:rsidR="00DE10AF" w:rsidRPr="00AA1448" w:rsidRDefault="00DE10AF" w:rsidP="00DE10AF">
      <w:pPr>
        <w:jc w:val="both"/>
        <w:rPr>
          <w:lang w:val="bg-BG"/>
        </w:rPr>
      </w:pPr>
      <w:r w:rsidRPr="00AA1448">
        <w:t xml:space="preserve">As you can see on the image above, we have </w:t>
      </w:r>
      <w:r w:rsidRPr="00AA1448">
        <w:rPr>
          <w:rStyle w:val="CodeChar"/>
        </w:rPr>
        <w:t>RandomFoodNumber</w:t>
      </w:r>
      <w:r w:rsidRPr="00AA1448">
        <w:rPr>
          <w:noProof/>
        </w:rPr>
        <w:t xml:space="preserve"> </w:t>
      </w:r>
      <w:r w:rsidRPr="00AA1448">
        <w:t>property which we haven’t implement</w:t>
      </w:r>
      <w:r w:rsidR="005A1116">
        <w:t>ed</w:t>
      </w:r>
      <w:r w:rsidRPr="00AA1448">
        <w:t>. Think about how to get a new random position for the food each time this property is called.</w:t>
      </w:r>
    </w:p>
    <w:p w14:paraId="276E1500" w14:textId="77777777" w:rsidR="00DE10AF" w:rsidRPr="00AA1448" w:rsidRDefault="00DE10AF" w:rsidP="00DE10AF">
      <w:pPr>
        <w:jc w:val="center"/>
        <w:rPr>
          <w:lang w:val="bg-BG"/>
        </w:rPr>
      </w:pPr>
      <w:r w:rsidRPr="00AA1448">
        <w:rPr>
          <w:noProof/>
          <w:lang w:val="bg-BG" w:eastAsia="bg-BG"/>
        </w:rPr>
        <w:drawing>
          <wp:inline distT="0" distB="0" distL="0" distR="0" wp14:anchorId="100203F9" wp14:editId="385F1012">
            <wp:extent cx="5356860" cy="50292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356860" cy="502920"/>
                    </a:xfrm>
                    <a:prstGeom prst="rect">
                      <a:avLst/>
                    </a:prstGeom>
                  </pic:spPr>
                </pic:pic>
              </a:graphicData>
            </a:graphic>
          </wp:inline>
        </w:drawing>
      </w:r>
    </w:p>
    <w:p w14:paraId="45287AEA" w14:textId="414D68A3" w:rsidR="00DE10AF" w:rsidRPr="00AA1448" w:rsidRDefault="00DE10AF" w:rsidP="00DE10AF">
      <w:pPr>
        <w:jc w:val="both"/>
        <w:rPr>
          <w:lang w:val="bg-BG"/>
        </w:rPr>
      </w:pPr>
      <w:r w:rsidRPr="00AA1448">
        <w:t xml:space="preserve">Finally, we have to take the position of the snake tail and we have to remove this point </w:t>
      </w:r>
      <w:r w:rsidR="005A1116">
        <w:t>by</w:t>
      </w:r>
      <w:r w:rsidRPr="00AA1448">
        <w:t xml:space="preserve"> drawing space on the console. If we have managed to complete all the functionality in this method, we must return true.</w:t>
      </w:r>
    </w:p>
    <w:p w14:paraId="3D003BA6" w14:textId="77777777" w:rsidR="00DE10AF" w:rsidRPr="00AA1448" w:rsidRDefault="00DE10AF" w:rsidP="00DE10AF">
      <w:pPr>
        <w:jc w:val="center"/>
        <w:rPr>
          <w:lang w:val="bg-BG"/>
        </w:rPr>
      </w:pPr>
      <w:r w:rsidRPr="00AA1448">
        <w:rPr>
          <w:noProof/>
          <w:lang w:val="bg-BG" w:eastAsia="bg-BG"/>
        </w:rPr>
        <w:drawing>
          <wp:inline distT="0" distB="0" distL="0" distR="0" wp14:anchorId="31F84740" wp14:editId="1CD22B62">
            <wp:extent cx="5341620" cy="9982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341620" cy="998220"/>
                    </a:xfrm>
                    <a:prstGeom prst="rect">
                      <a:avLst/>
                    </a:prstGeom>
                  </pic:spPr>
                </pic:pic>
              </a:graphicData>
            </a:graphic>
          </wp:inline>
        </w:drawing>
      </w:r>
    </w:p>
    <w:p w14:paraId="4CFD2493" w14:textId="77777777" w:rsidR="00DE10AF" w:rsidRPr="00AA1448" w:rsidRDefault="00DE10AF" w:rsidP="00DE10AF">
      <w:pPr>
        <w:pStyle w:val="Heading4"/>
        <w:rPr>
          <w:noProof/>
          <w:lang w:val="bg-BG"/>
        </w:rPr>
      </w:pPr>
      <w:r w:rsidRPr="00AA1448">
        <w:rPr>
          <w:noProof/>
        </w:rPr>
        <w:t>Constructor</w:t>
      </w:r>
    </w:p>
    <w:p w14:paraId="2670EA01" w14:textId="77777777" w:rsidR="00DE10AF" w:rsidRPr="00AA1448" w:rsidRDefault="00DE10AF" w:rsidP="00DE10AF">
      <w:pPr>
        <w:jc w:val="both"/>
        <w:rPr>
          <w:lang w:val="bg-BG"/>
        </w:rPr>
      </w:pPr>
      <w:r w:rsidRPr="00AA1448">
        <w:t>If you have managed to implement this class, your constructor should look like this:</w:t>
      </w:r>
    </w:p>
    <w:p w14:paraId="54CDF098" w14:textId="77777777" w:rsidR="00DE10AF" w:rsidRPr="00AA1448" w:rsidRDefault="00DE10AF" w:rsidP="00DE10AF">
      <w:pPr>
        <w:jc w:val="center"/>
        <w:rPr>
          <w:lang w:val="bg-BG"/>
        </w:rPr>
      </w:pPr>
      <w:r w:rsidRPr="00AA1448">
        <w:rPr>
          <w:noProof/>
          <w:lang w:val="bg-BG" w:eastAsia="bg-BG"/>
        </w:rPr>
        <w:drawing>
          <wp:inline distT="0" distB="0" distL="0" distR="0" wp14:anchorId="45D70CDE" wp14:editId="66157850">
            <wp:extent cx="5349240" cy="2019300"/>
            <wp:effectExtent l="0" t="0" r="381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349240" cy="2019300"/>
                    </a:xfrm>
                    <a:prstGeom prst="rect">
                      <a:avLst/>
                    </a:prstGeom>
                  </pic:spPr>
                </pic:pic>
              </a:graphicData>
            </a:graphic>
          </wp:inline>
        </w:drawing>
      </w:r>
    </w:p>
    <w:p w14:paraId="7B93D4F3" w14:textId="77777777" w:rsidR="00DE10AF" w:rsidRPr="00AA1448" w:rsidRDefault="00DE10AF" w:rsidP="00DE10AF">
      <w:pPr>
        <w:pStyle w:val="Heading3"/>
        <w:rPr>
          <w:lang w:val="bg-BG"/>
        </w:rPr>
      </w:pPr>
      <w:r w:rsidRPr="00AA1448">
        <w:t>Engine</w:t>
      </w:r>
    </w:p>
    <w:p w14:paraId="715D7765" w14:textId="77777777" w:rsidR="00DE10AF" w:rsidRPr="00AA1448" w:rsidRDefault="00DE10AF" w:rsidP="00DE10AF">
      <w:pPr>
        <w:jc w:val="both"/>
        <w:rPr>
          <w:lang w:val="bg-BG"/>
        </w:rPr>
      </w:pPr>
      <w:r w:rsidRPr="00AA1448">
        <w:t xml:space="preserve">Our engine class will be responsible for the user interface. This class will take care of all the buttons clicked by the user and visualize all the logic we have already written. It will have only one public method </w:t>
      </w:r>
      <w:r w:rsidRPr="00AA1448">
        <w:rPr>
          <w:rStyle w:val="CodeChar"/>
        </w:rPr>
        <w:t>Run()</w:t>
      </w:r>
      <w:r w:rsidRPr="00AA1448">
        <w:rPr>
          <w:noProof/>
        </w:rPr>
        <w:t xml:space="preserve"> </w:t>
      </w:r>
      <w:r w:rsidRPr="00AA1448">
        <w:t>which will do the main logic for the application.</w:t>
      </w:r>
    </w:p>
    <w:p w14:paraId="29BA471E" w14:textId="45D88EA4" w:rsidR="00DE10AF" w:rsidRPr="00AA1448" w:rsidRDefault="00DE10AF" w:rsidP="00DE10AF">
      <w:pPr>
        <w:jc w:val="both"/>
        <w:rPr>
          <w:lang w:val="bg-BG"/>
        </w:rPr>
      </w:pPr>
      <w:r w:rsidRPr="00AA1448">
        <w:t xml:space="preserve">First, we need to create a collection of points where we will collect our possible directions </w:t>
      </w:r>
      <w:r w:rsidRPr="00AA1448">
        <w:rPr>
          <w:noProof/>
        </w:rPr>
        <w:t>(</w:t>
      </w:r>
      <w:r w:rsidRPr="00AA1448">
        <w:t xml:space="preserve">up, down, left, right). To fill up our points collection we need to create a method </w:t>
      </w:r>
      <w:r w:rsidR="005A1116">
        <w:t>that</w:t>
      </w:r>
      <w:r w:rsidRPr="00AA1448">
        <w:t xml:space="preserve"> will initialize four points with different </w:t>
      </w:r>
      <w:r w:rsidRPr="00AA1448">
        <w:rPr>
          <w:rStyle w:val="CodeChar"/>
        </w:rPr>
        <w:t>leftX</w:t>
      </w:r>
      <w:r w:rsidRPr="00AA1448">
        <w:rPr>
          <w:noProof/>
        </w:rPr>
        <w:t xml:space="preserve"> </w:t>
      </w:r>
      <w:r w:rsidRPr="00AA1448">
        <w:t xml:space="preserve">and </w:t>
      </w:r>
      <w:r w:rsidRPr="00AA1448">
        <w:rPr>
          <w:rStyle w:val="CodeChar"/>
        </w:rPr>
        <w:t>topY</w:t>
      </w:r>
      <w:r w:rsidRPr="00AA1448">
        <w:rPr>
          <w:noProof/>
        </w:rPr>
        <w:t xml:space="preserve"> </w:t>
      </w:r>
      <w:r w:rsidRPr="00AA1448">
        <w:lastRenderedPageBreak/>
        <w:t>positions. For the right direction</w:t>
      </w:r>
      <w:r w:rsidR="005A1116">
        <w:t>,</w:t>
      </w:r>
      <w:r w:rsidRPr="00AA1448">
        <w:t xml:space="preserve"> we need to create </w:t>
      </w:r>
      <w:r w:rsidR="005A1116">
        <w:t xml:space="preserve">a </w:t>
      </w:r>
      <w:r w:rsidRPr="00AA1448">
        <w:t xml:space="preserve">point with </w:t>
      </w:r>
      <w:r w:rsidRPr="00AA1448">
        <w:rPr>
          <w:rStyle w:val="CodeChar"/>
        </w:rPr>
        <w:t>leftX</w:t>
      </w:r>
      <w:r w:rsidRPr="00AA1448">
        <w:rPr>
          <w:noProof/>
        </w:rPr>
        <w:t xml:space="preserve"> </w:t>
      </w:r>
      <w:r w:rsidRPr="00AA1448">
        <w:t xml:space="preserve">equal to </w:t>
      </w:r>
      <w:r w:rsidRPr="00AA1448">
        <w:rPr>
          <w:b/>
        </w:rPr>
        <w:t>1</w:t>
      </w:r>
      <w:r w:rsidRPr="00AA1448">
        <w:t xml:space="preserve"> and </w:t>
      </w:r>
      <w:r w:rsidRPr="00AA1448">
        <w:rPr>
          <w:rStyle w:val="CodeChar"/>
        </w:rPr>
        <w:t>topY</w:t>
      </w:r>
      <w:r w:rsidRPr="00AA1448">
        <w:rPr>
          <w:noProof/>
        </w:rPr>
        <w:t xml:space="preserve"> </w:t>
      </w:r>
      <w:r w:rsidRPr="00AA1448">
        <w:t xml:space="preserve">equal to </w:t>
      </w:r>
      <w:r w:rsidRPr="00AA1448">
        <w:rPr>
          <w:b/>
        </w:rPr>
        <w:t>0</w:t>
      </w:r>
      <w:r w:rsidRPr="00AA1448">
        <w:t>. For the left</w:t>
      </w:r>
      <w:r w:rsidR="005A1116">
        <w:t>,</w:t>
      </w:r>
      <w:r w:rsidRPr="00AA1448">
        <w:t xml:space="preserve"> we need</w:t>
      </w:r>
      <w:r w:rsidRPr="00AA1448">
        <w:rPr>
          <w:b/>
        </w:rPr>
        <w:t xml:space="preserve"> -1</w:t>
      </w:r>
      <w:r w:rsidRPr="00AA1448">
        <w:t xml:space="preserve"> for </w:t>
      </w:r>
      <w:r w:rsidRPr="00AA1448">
        <w:rPr>
          <w:rStyle w:val="CodeChar"/>
        </w:rPr>
        <w:t>leftX</w:t>
      </w:r>
      <w:r w:rsidRPr="00AA1448">
        <w:rPr>
          <w:noProof/>
        </w:rPr>
        <w:t xml:space="preserve"> </w:t>
      </w:r>
      <w:r w:rsidRPr="00AA1448">
        <w:t>and</w:t>
      </w:r>
      <w:r w:rsidRPr="00AA1448">
        <w:rPr>
          <w:b/>
        </w:rPr>
        <w:t xml:space="preserve"> 0</w:t>
      </w:r>
      <w:r w:rsidRPr="00AA1448">
        <w:t xml:space="preserve"> for </w:t>
      </w:r>
      <w:r w:rsidRPr="00AA1448">
        <w:rPr>
          <w:rStyle w:val="CodeChar"/>
        </w:rPr>
        <w:t>topY</w:t>
      </w:r>
      <w:r w:rsidRPr="00AA1448">
        <w:t xml:space="preserve">. Think about the other two directions </w:t>
      </w:r>
      <w:r w:rsidRPr="00AA1448">
        <w:rPr>
          <w:rFonts w:ascii="Segoe UI Emoji" w:eastAsia="Segoe UI Emoji" w:hAnsi="Segoe UI Emoji" w:cs="Segoe UI Emoji"/>
        </w:rPr>
        <w:t>😊</w:t>
      </w:r>
    </w:p>
    <w:p w14:paraId="6A471340" w14:textId="77777777" w:rsidR="00DE10AF" w:rsidRPr="00AA1448" w:rsidRDefault="00DE10AF" w:rsidP="00DE10AF">
      <w:pPr>
        <w:jc w:val="center"/>
        <w:rPr>
          <w:lang w:val="bg-BG"/>
        </w:rPr>
      </w:pPr>
      <w:r w:rsidRPr="00AA1448">
        <w:rPr>
          <w:noProof/>
          <w:lang w:val="bg-BG" w:eastAsia="bg-BG"/>
        </w:rPr>
        <w:drawing>
          <wp:inline distT="0" distB="0" distL="0" distR="0" wp14:anchorId="60B582D5" wp14:editId="2E690331">
            <wp:extent cx="5356860" cy="149352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356860" cy="1493520"/>
                    </a:xfrm>
                    <a:prstGeom prst="rect">
                      <a:avLst/>
                    </a:prstGeom>
                  </pic:spPr>
                </pic:pic>
              </a:graphicData>
            </a:graphic>
          </wp:inline>
        </w:drawing>
      </w:r>
    </w:p>
    <w:p w14:paraId="43BA77C9" w14:textId="77777777" w:rsidR="00DE10AF" w:rsidRPr="00AA1448" w:rsidRDefault="00DE10AF" w:rsidP="00DE10AF">
      <w:pPr>
        <w:jc w:val="both"/>
        <w:rPr>
          <w:lang w:val="bg-BG"/>
        </w:rPr>
      </w:pPr>
    </w:p>
    <w:p w14:paraId="63922552" w14:textId="77777777" w:rsidR="00DE10AF" w:rsidRPr="00AA1448" w:rsidRDefault="00DE10AF" w:rsidP="00DE10AF">
      <w:pPr>
        <w:jc w:val="both"/>
        <w:rPr>
          <w:lang w:val="bg-BG"/>
        </w:rPr>
      </w:pPr>
      <w:r w:rsidRPr="00AA1448">
        <w:t xml:space="preserve">Now let’s implement a </w:t>
      </w:r>
      <w:r w:rsidRPr="00AA1448">
        <w:rPr>
          <w:rStyle w:val="CodeChar"/>
        </w:rPr>
        <w:t>GetNextDirection</w:t>
      </w:r>
      <w:r w:rsidRPr="00AA1448">
        <w:rPr>
          <w:noProof/>
        </w:rPr>
        <w:t xml:space="preserve"> </w:t>
      </w:r>
      <w:r w:rsidRPr="00AA1448">
        <w:t xml:space="preserve">method which will be responsible for the buttons the user clicks. To do that first we need to know which part of the keyboard the user clicks, and this happens by calling the class Console and its </w:t>
      </w:r>
      <w:r w:rsidRPr="00AA1448">
        <w:rPr>
          <w:rStyle w:val="CodeChar"/>
        </w:rPr>
        <w:t>ReadKey</w:t>
      </w:r>
      <w:r w:rsidRPr="00AA1448">
        <w:rPr>
          <w:noProof/>
        </w:rPr>
        <w:t xml:space="preserve"> </w:t>
      </w:r>
      <w:r w:rsidRPr="00AA1448">
        <w:t xml:space="preserve">method. Next, we need to know if the button is </w:t>
      </w:r>
      <w:r w:rsidRPr="00AA1448">
        <w:rPr>
          <w:b/>
        </w:rPr>
        <w:t>Right</w:t>
      </w:r>
      <w:r w:rsidRPr="00AA1448">
        <w:t>/</w:t>
      </w:r>
      <w:r w:rsidRPr="00AA1448">
        <w:rPr>
          <w:b/>
        </w:rPr>
        <w:t>Left</w:t>
      </w:r>
      <w:r w:rsidRPr="00AA1448">
        <w:t>/</w:t>
      </w:r>
      <w:r w:rsidRPr="00AA1448">
        <w:rPr>
          <w:b/>
        </w:rPr>
        <w:t>Up</w:t>
      </w:r>
      <w:r w:rsidRPr="00AA1448">
        <w:t>/</w:t>
      </w:r>
      <w:r w:rsidRPr="00AA1448">
        <w:rPr>
          <w:b/>
        </w:rPr>
        <w:t>Down</w:t>
      </w:r>
      <w:r w:rsidRPr="00AA1448">
        <w:t xml:space="preserve"> arrow and call the correct type of </w:t>
      </w:r>
      <w:r w:rsidRPr="00AA1448">
        <w:rPr>
          <w:rStyle w:val="CodeChar"/>
        </w:rPr>
        <w:t>enum</w:t>
      </w:r>
      <w:r w:rsidRPr="00AA1448">
        <w:rPr>
          <w:noProof/>
        </w:rPr>
        <w:t xml:space="preserve"> </w:t>
      </w:r>
      <w:r w:rsidRPr="00AA1448">
        <w:t xml:space="preserve">in our </w:t>
      </w:r>
      <w:r w:rsidRPr="00AA1448">
        <w:rPr>
          <w:rStyle w:val="CodeChar"/>
        </w:rPr>
        <w:t>Direction</w:t>
      </w:r>
      <w:r w:rsidRPr="00AA1448">
        <w:rPr>
          <w:noProof/>
        </w:rPr>
        <w:t xml:space="preserve"> </w:t>
      </w:r>
      <w:r w:rsidRPr="00AA1448">
        <w:t xml:space="preserve">enumeration. </w:t>
      </w:r>
    </w:p>
    <w:p w14:paraId="78AEA9AE" w14:textId="77777777" w:rsidR="00DE10AF" w:rsidRPr="00AA1448" w:rsidRDefault="00DE10AF" w:rsidP="00DE10AF">
      <w:pPr>
        <w:jc w:val="center"/>
        <w:rPr>
          <w:lang w:val="bg-BG"/>
        </w:rPr>
      </w:pPr>
      <w:r w:rsidRPr="00AA1448">
        <w:rPr>
          <w:noProof/>
          <w:lang w:val="bg-BG" w:eastAsia="bg-BG"/>
        </w:rPr>
        <w:drawing>
          <wp:inline distT="0" distB="0" distL="0" distR="0" wp14:anchorId="0DAC322A" wp14:editId="220D340D">
            <wp:extent cx="5364480" cy="4632960"/>
            <wp:effectExtent l="0" t="0" r="762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364480" cy="4632960"/>
                    </a:xfrm>
                    <a:prstGeom prst="rect">
                      <a:avLst/>
                    </a:prstGeom>
                  </pic:spPr>
                </pic:pic>
              </a:graphicData>
            </a:graphic>
          </wp:inline>
        </w:drawing>
      </w:r>
    </w:p>
    <w:p w14:paraId="5FB071D1" w14:textId="77777777" w:rsidR="00DE10AF" w:rsidRPr="00AA1448" w:rsidRDefault="00DE10AF" w:rsidP="00DE10AF">
      <w:pPr>
        <w:jc w:val="both"/>
        <w:rPr>
          <w:lang w:val="bg-BG"/>
        </w:rPr>
      </w:pPr>
      <w:r w:rsidRPr="00AA1448">
        <w:t>Use the same logic for the other arrows. Finally, in this method set the cursor to invisible.</w:t>
      </w:r>
    </w:p>
    <w:p w14:paraId="0F0B57A3" w14:textId="77777777" w:rsidR="00DE10AF" w:rsidRPr="00AA1448" w:rsidRDefault="00DE10AF" w:rsidP="00DE10AF">
      <w:pPr>
        <w:jc w:val="center"/>
        <w:rPr>
          <w:lang w:val="bg-BG"/>
        </w:rPr>
      </w:pPr>
      <w:r w:rsidRPr="00AA1448">
        <w:rPr>
          <w:noProof/>
          <w:lang w:val="bg-BG" w:eastAsia="bg-BG"/>
        </w:rPr>
        <w:drawing>
          <wp:inline distT="0" distB="0" distL="0" distR="0" wp14:anchorId="6F929270" wp14:editId="6508C9F9">
            <wp:extent cx="5341620" cy="35814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341620" cy="358140"/>
                    </a:xfrm>
                    <a:prstGeom prst="rect">
                      <a:avLst/>
                    </a:prstGeom>
                  </pic:spPr>
                </pic:pic>
              </a:graphicData>
            </a:graphic>
          </wp:inline>
        </w:drawing>
      </w:r>
    </w:p>
    <w:p w14:paraId="412DD398" w14:textId="0DE13509" w:rsidR="00DE10AF" w:rsidRPr="00AA1448" w:rsidRDefault="00DE10AF" w:rsidP="00DE10AF">
      <w:pPr>
        <w:jc w:val="both"/>
        <w:rPr>
          <w:lang w:val="bg-BG"/>
        </w:rPr>
      </w:pPr>
      <w:r w:rsidRPr="00AA1448">
        <w:t>Let’s check i</w:t>
      </w:r>
      <w:r w:rsidR="005A1116">
        <w:t>f</w:t>
      </w:r>
      <w:r w:rsidRPr="00AA1448">
        <w:t xml:space="preserve"> our snake moving. To do that we need to have </w:t>
      </w:r>
      <w:r w:rsidR="005A1116">
        <w:t xml:space="preserve">a </w:t>
      </w:r>
      <w:r w:rsidRPr="00AA1448">
        <w:t xml:space="preserve">private field of type Snake which will represent our console snake and we can call the </w:t>
      </w:r>
      <w:r w:rsidRPr="00AA1448">
        <w:rPr>
          <w:rStyle w:val="CodeChar"/>
        </w:rPr>
        <w:t>IsMoving</w:t>
      </w:r>
      <w:r w:rsidRPr="00AA1448">
        <w:rPr>
          <w:noProof/>
        </w:rPr>
        <w:t xml:space="preserve"> </w:t>
      </w:r>
      <w:r w:rsidRPr="00AA1448">
        <w:t>method with the correct direction.</w:t>
      </w:r>
    </w:p>
    <w:p w14:paraId="161B3DB8" w14:textId="77777777" w:rsidR="00DE10AF" w:rsidRPr="00AA1448" w:rsidRDefault="00DE10AF" w:rsidP="00DE10AF">
      <w:pPr>
        <w:jc w:val="center"/>
        <w:rPr>
          <w:lang w:val="bg-BG"/>
        </w:rPr>
      </w:pPr>
      <w:r w:rsidRPr="00AA1448">
        <w:rPr>
          <w:noProof/>
          <w:lang w:val="bg-BG" w:eastAsia="bg-BG"/>
        </w:rPr>
        <w:lastRenderedPageBreak/>
        <w:drawing>
          <wp:inline distT="0" distB="0" distL="0" distR="0" wp14:anchorId="1D3935E4" wp14:editId="36D53CE7">
            <wp:extent cx="5972810" cy="342900"/>
            <wp:effectExtent l="0" t="0" r="889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972810" cy="342900"/>
                    </a:xfrm>
                    <a:prstGeom prst="rect">
                      <a:avLst/>
                    </a:prstGeom>
                  </pic:spPr>
                </pic:pic>
              </a:graphicData>
            </a:graphic>
          </wp:inline>
        </w:drawing>
      </w:r>
    </w:p>
    <w:p w14:paraId="2E1B8AF8" w14:textId="13BC5218" w:rsidR="00DE10AF" w:rsidRPr="00AA1448" w:rsidRDefault="00DE10AF" w:rsidP="00DE10AF">
      <w:pPr>
        <w:jc w:val="both"/>
        <w:rPr>
          <w:lang w:val="bg-BG"/>
        </w:rPr>
      </w:pPr>
      <w:r w:rsidRPr="00AA1448">
        <w:t xml:space="preserve">If our snake is not moving, she might be dead, and we must ask the user for </w:t>
      </w:r>
      <w:r w:rsidR="005A1116">
        <w:t xml:space="preserve">a </w:t>
      </w:r>
      <w:r w:rsidRPr="00AA1448">
        <w:t xml:space="preserve">restart. Create method </w:t>
      </w:r>
      <w:r w:rsidRPr="00AA1448">
        <w:rPr>
          <w:rStyle w:val="CodeChar"/>
        </w:rPr>
        <w:t>AskUserForRestart</w:t>
      </w:r>
      <w:r w:rsidRPr="00AA1448">
        <w:t>.</w:t>
      </w:r>
    </w:p>
    <w:p w14:paraId="71AF1EBD" w14:textId="77777777" w:rsidR="00DE10AF" w:rsidRPr="00AA1448" w:rsidRDefault="00DE10AF" w:rsidP="00DE10AF">
      <w:pPr>
        <w:jc w:val="center"/>
        <w:rPr>
          <w:lang w:val="bg-BG"/>
        </w:rPr>
      </w:pPr>
      <w:r w:rsidRPr="00AA1448">
        <w:rPr>
          <w:noProof/>
          <w:lang w:val="bg-BG" w:eastAsia="bg-BG"/>
        </w:rPr>
        <w:drawing>
          <wp:inline distT="0" distB="0" distL="0" distR="0" wp14:anchorId="2D8E31ED" wp14:editId="431E19EE">
            <wp:extent cx="5326380" cy="1013460"/>
            <wp:effectExtent l="0" t="0" r="762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326380" cy="1013460"/>
                    </a:xfrm>
                    <a:prstGeom prst="rect">
                      <a:avLst/>
                    </a:prstGeom>
                  </pic:spPr>
                </pic:pic>
              </a:graphicData>
            </a:graphic>
          </wp:inline>
        </w:drawing>
      </w:r>
    </w:p>
    <w:p w14:paraId="663B1FE9" w14:textId="77777777" w:rsidR="00DE10AF" w:rsidRPr="00AA1448" w:rsidRDefault="00DE10AF" w:rsidP="00DE10AF">
      <w:pPr>
        <w:jc w:val="both"/>
        <w:rPr>
          <w:lang w:val="bg-BG"/>
        </w:rPr>
      </w:pPr>
      <w:r w:rsidRPr="00AA1448">
        <w:rPr>
          <w:lang w:val="bg-BG"/>
        </w:rPr>
        <w:t xml:space="preserve"> </w:t>
      </w:r>
      <w:r w:rsidRPr="00AA1448">
        <w:t xml:space="preserve">This method will print a message to the console </w:t>
      </w:r>
      <w:r w:rsidRPr="00AA1448">
        <w:rPr>
          <w:rFonts w:ascii="Consolas" w:hAnsi="Consolas" w:cs="Consolas"/>
          <w:noProof/>
          <w:color w:val="A31515"/>
          <w:sz w:val="19"/>
          <w:szCs w:val="19"/>
        </w:rPr>
        <w:t>"Would you like to continue? y/n</w:t>
      </w:r>
      <w:r w:rsidRPr="00AA1448">
        <w:rPr>
          <w:rFonts w:ascii="Consolas" w:hAnsi="Consolas" w:cs="Consolas"/>
          <w:color w:val="A31515"/>
          <w:sz w:val="19"/>
          <w:szCs w:val="19"/>
        </w:rPr>
        <w:t>"</w:t>
      </w:r>
      <w:r w:rsidRPr="00AA1448">
        <w:t xml:space="preserve">. If the user press y on the keyboard we must clear the console and call our </w:t>
      </w:r>
      <w:r w:rsidRPr="00AA1448">
        <w:rPr>
          <w:rStyle w:val="CodeChar"/>
        </w:rPr>
        <w:t>StartUp</w:t>
      </w:r>
      <w:r w:rsidRPr="00AA1448">
        <w:rPr>
          <w:noProof/>
        </w:rPr>
        <w:t xml:space="preserve"> </w:t>
      </w:r>
      <w:r w:rsidRPr="00AA1448">
        <w:t>Main method again.</w:t>
      </w:r>
    </w:p>
    <w:p w14:paraId="0544132D" w14:textId="77777777" w:rsidR="00DE10AF" w:rsidRPr="00AA1448" w:rsidRDefault="00DE10AF" w:rsidP="00DE10AF">
      <w:pPr>
        <w:jc w:val="center"/>
        <w:rPr>
          <w:lang w:val="bg-BG"/>
        </w:rPr>
      </w:pPr>
      <w:r w:rsidRPr="00AA1448">
        <w:rPr>
          <w:noProof/>
          <w:lang w:val="bg-BG" w:eastAsia="bg-BG"/>
        </w:rPr>
        <w:drawing>
          <wp:inline distT="0" distB="0" distL="0" distR="0" wp14:anchorId="74D58837" wp14:editId="3ED78E22">
            <wp:extent cx="5356860" cy="4358640"/>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356860" cy="4358640"/>
                    </a:xfrm>
                    <a:prstGeom prst="rect">
                      <a:avLst/>
                    </a:prstGeom>
                  </pic:spPr>
                </pic:pic>
              </a:graphicData>
            </a:graphic>
          </wp:inline>
        </w:drawing>
      </w:r>
    </w:p>
    <w:p w14:paraId="1FA05D8C" w14:textId="77777777" w:rsidR="00DE10AF" w:rsidRPr="00AA1448" w:rsidRDefault="00DE10AF" w:rsidP="00DE10AF">
      <w:pPr>
        <w:jc w:val="both"/>
        <w:rPr>
          <w:lang w:val="bg-BG"/>
        </w:rPr>
      </w:pPr>
      <w:r w:rsidRPr="00AA1448">
        <w:rPr>
          <w:lang w:val="bg-BG"/>
        </w:rPr>
        <w:t xml:space="preserve"> </w:t>
      </w:r>
      <w:r w:rsidRPr="00AA1448">
        <w:t xml:space="preserve">If he presses n create a </w:t>
      </w:r>
      <w:r w:rsidRPr="00AA1448">
        <w:rPr>
          <w:rStyle w:val="CodeChar"/>
        </w:rPr>
        <w:t>StopGame</w:t>
      </w:r>
      <w:r w:rsidRPr="00AA1448">
        <w:rPr>
          <w:noProof/>
        </w:rPr>
        <w:t xml:space="preserve"> </w:t>
      </w:r>
      <w:r w:rsidRPr="00AA1448">
        <w:t xml:space="preserve">method which writes </w:t>
      </w:r>
      <w:r w:rsidRPr="00AA1448">
        <w:rPr>
          <w:rStyle w:val="CodeChar"/>
        </w:rPr>
        <w:t>GameOver</w:t>
      </w:r>
      <w:r w:rsidRPr="00AA1448">
        <w:rPr>
          <w:noProof/>
        </w:rPr>
        <w:t xml:space="preserve"> </w:t>
      </w:r>
      <w:r w:rsidRPr="00AA1448">
        <w:t>and exits from the console.</w:t>
      </w:r>
    </w:p>
    <w:p w14:paraId="6631802D" w14:textId="77777777" w:rsidR="00DE10AF" w:rsidRPr="00AA1448" w:rsidRDefault="00DE10AF" w:rsidP="00DE10AF">
      <w:pPr>
        <w:jc w:val="center"/>
        <w:rPr>
          <w:lang w:val="bg-BG"/>
        </w:rPr>
      </w:pPr>
      <w:r w:rsidRPr="00AA1448">
        <w:rPr>
          <w:noProof/>
          <w:lang w:val="bg-BG" w:eastAsia="bg-BG"/>
        </w:rPr>
        <w:drawing>
          <wp:inline distT="0" distB="0" distL="0" distR="0" wp14:anchorId="6E747468" wp14:editId="04A2B39E">
            <wp:extent cx="5295900" cy="141732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295900" cy="1417320"/>
                    </a:xfrm>
                    <a:prstGeom prst="rect">
                      <a:avLst/>
                    </a:prstGeom>
                  </pic:spPr>
                </pic:pic>
              </a:graphicData>
            </a:graphic>
          </wp:inline>
        </w:drawing>
      </w:r>
    </w:p>
    <w:p w14:paraId="140F20A8" w14:textId="77777777" w:rsidR="00DE10AF" w:rsidRPr="00AA1448" w:rsidRDefault="00DE10AF" w:rsidP="00DE10AF">
      <w:pPr>
        <w:jc w:val="both"/>
        <w:rPr>
          <w:lang w:val="bg-BG"/>
        </w:rPr>
      </w:pPr>
      <w:r w:rsidRPr="00AA1448">
        <w:t xml:space="preserve">Your </w:t>
      </w:r>
      <w:r w:rsidRPr="00AA1448">
        <w:rPr>
          <w:rStyle w:val="CodeChar"/>
        </w:rPr>
        <w:t>Run()</w:t>
      </w:r>
      <w:r w:rsidRPr="00AA1448">
        <w:rPr>
          <w:noProof/>
        </w:rPr>
        <w:t xml:space="preserve"> </w:t>
      </w:r>
      <w:r w:rsidRPr="00AA1448">
        <w:t>method should already look like this:</w:t>
      </w:r>
    </w:p>
    <w:p w14:paraId="23648C7F" w14:textId="77777777" w:rsidR="00DE10AF" w:rsidRPr="00AA1448" w:rsidRDefault="00DE10AF" w:rsidP="00DE10AF">
      <w:pPr>
        <w:jc w:val="center"/>
        <w:rPr>
          <w:lang w:val="bg-BG"/>
        </w:rPr>
      </w:pPr>
      <w:r w:rsidRPr="00AA1448">
        <w:rPr>
          <w:noProof/>
          <w:lang w:val="bg-BG" w:eastAsia="bg-BG"/>
        </w:rPr>
        <w:lastRenderedPageBreak/>
        <w:drawing>
          <wp:inline distT="0" distB="0" distL="0" distR="0" wp14:anchorId="70D1755C" wp14:editId="2E9036C5">
            <wp:extent cx="5972810" cy="4147820"/>
            <wp:effectExtent l="0" t="0" r="8890" b="508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972810" cy="4147820"/>
                    </a:xfrm>
                    <a:prstGeom prst="rect">
                      <a:avLst/>
                    </a:prstGeom>
                  </pic:spPr>
                </pic:pic>
              </a:graphicData>
            </a:graphic>
          </wp:inline>
        </w:drawing>
      </w:r>
    </w:p>
    <w:p w14:paraId="636EB834" w14:textId="77777777" w:rsidR="00DE10AF" w:rsidRPr="00AA1448" w:rsidRDefault="00DE10AF" w:rsidP="00DE10AF">
      <w:pPr>
        <w:pStyle w:val="Heading4"/>
        <w:rPr>
          <w:noProof/>
          <w:lang w:val="bg-BG"/>
        </w:rPr>
      </w:pPr>
      <w:r w:rsidRPr="00AA1448">
        <w:rPr>
          <w:noProof/>
        </w:rPr>
        <w:t>Constructor</w:t>
      </w:r>
    </w:p>
    <w:p w14:paraId="299D9B74" w14:textId="3AA6228F" w:rsidR="00DE10AF" w:rsidRPr="00AA1448" w:rsidRDefault="00DE10AF" w:rsidP="00DE10AF">
      <w:pPr>
        <w:jc w:val="both"/>
        <w:rPr>
          <w:lang w:val="bg-BG"/>
        </w:rPr>
      </w:pPr>
      <w:r w:rsidRPr="00AA1448">
        <w:t>Your engine constructor will take Wall and Snake as parameters. It will also initialize our points and set a default sleep time of one hundred milliseconds.</w:t>
      </w:r>
    </w:p>
    <w:p w14:paraId="1E616E96" w14:textId="77777777" w:rsidR="00DE10AF" w:rsidRPr="00AA1448" w:rsidRDefault="00DE10AF" w:rsidP="00DE10AF">
      <w:pPr>
        <w:jc w:val="center"/>
        <w:rPr>
          <w:lang w:val="bg-BG"/>
        </w:rPr>
      </w:pPr>
      <w:r w:rsidRPr="00AA1448">
        <w:rPr>
          <w:noProof/>
          <w:lang w:val="bg-BG" w:eastAsia="bg-BG"/>
        </w:rPr>
        <w:drawing>
          <wp:inline distT="0" distB="0" distL="0" distR="0" wp14:anchorId="6D91F037" wp14:editId="12B96738">
            <wp:extent cx="5341620" cy="1706880"/>
            <wp:effectExtent l="0" t="0" r="0" b="762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341620" cy="1706880"/>
                    </a:xfrm>
                    <a:prstGeom prst="rect">
                      <a:avLst/>
                    </a:prstGeom>
                  </pic:spPr>
                </pic:pic>
              </a:graphicData>
            </a:graphic>
          </wp:inline>
        </w:drawing>
      </w:r>
    </w:p>
    <w:p w14:paraId="1ADC21DF" w14:textId="77777777" w:rsidR="00DE10AF" w:rsidRPr="00AA1448" w:rsidRDefault="00DE10AF" w:rsidP="00DE10AF">
      <w:pPr>
        <w:pStyle w:val="Heading3"/>
        <w:rPr>
          <w:noProof/>
          <w:lang w:val="bg-BG"/>
        </w:rPr>
      </w:pPr>
      <w:r w:rsidRPr="00AA1448">
        <w:rPr>
          <w:noProof/>
        </w:rPr>
        <w:t>StartUp</w:t>
      </w:r>
    </w:p>
    <w:p w14:paraId="0A0C3664" w14:textId="12889880" w:rsidR="00DE10AF" w:rsidRPr="00AA1448" w:rsidRDefault="00DE10AF" w:rsidP="00DE10AF">
      <w:pPr>
        <w:rPr>
          <w:lang w:val="bg-BG"/>
        </w:rPr>
      </w:pPr>
      <w:r w:rsidRPr="00AA1448">
        <w:t xml:space="preserve">Our </w:t>
      </w:r>
      <w:r w:rsidRPr="00AA1448">
        <w:rPr>
          <w:rStyle w:val="CodeChar"/>
        </w:rPr>
        <w:t>StartUp</w:t>
      </w:r>
      <w:r w:rsidRPr="00AA1448">
        <w:rPr>
          <w:noProof/>
        </w:rPr>
        <w:t xml:space="preserve"> </w:t>
      </w:r>
      <w:r w:rsidRPr="00AA1448">
        <w:t xml:space="preserve">class should only initialize our </w:t>
      </w:r>
      <w:r w:rsidRPr="00AA1448">
        <w:rPr>
          <w:rStyle w:val="CodeChar"/>
        </w:rPr>
        <w:t>wall</w:t>
      </w:r>
      <w:r w:rsidRPr="00AA1448">
        <w:t xml:space="preserve">, </w:t>
      </w:r>
      <w:r w:rsidRPr="00AA1448">
        <w:rPr>
          <w:rStyle w:val="CodeChar"/>
        </w:rPr>
        <w:t>snake</w:t>
      </w:r>
      <w:r w:rsidR="005A1116">
        <w:rPr>
          <w:rStyle w:val="CodeChar"/>
        </w:rPr>
        <w:t>,</w:t>
      </w:r>
      <w:r w:rsidRPr="00AA1448">
        <w:rPr>
          <w:noProof/>
        </w:rPr>
        <w:t xml:space="preserve"> </w:t>
      </w:r>
      <w:r w:rsidRPr="00AA1448">
        <w:t xml:space="preserve">and call the </w:t>
      </w:r>
      <w:r w:rsidRPr="00AA1448">
        <w:rPr>
          <w:rStyle w:val="CodeChar"/>
        </w:rPr>
        <w:t>Engine</w:t>
      </w:r>
      <w:r w:rsidRPr="00AA1448">
        <w:rPr>
          <w:noProof/>
        </w:rPr>
        <w:t xml:space="preserve"> </w:t>
      </w:r>
      <w:r w:rsidRPr="00AA1448">
        <w:rPr>
          <w:rStyle w:val="CodeChar"/>
        </w:rPr>
        <w:t>Run</w:t>
      </w:r>
      <w:r w:rsidRPr="00AA1448">
        <w:rPr>
          <w:noProof/>
        </w:rPr>
        <w:t xml:space="preserve"> </w:t>
      </w:r>
      <w:r w:rsidRPr="00AA1448">
        <w:t>method!</w:t>
      </w:r>
    </w:p>
    <w:p w14:paraId="118F4DA8" w14:textId="77777777" w:rsidR="00DE10AF" w:rsidRPr="00AA1448" w:rsidRDefault="00DE10AF" w:rsidP="00DE10AF">
      <w:pPr>
        <w:jc w:val="center"/>
        <w:rPr>
          <w:lang w:val="bg-BG"/>
        </w:rPr>
      </w:pPr>
      <w:r w:rsidRPr="00AA1448">
        <w:rPr>
          <w:noProof/>
          <w:lang w:val="bg-BG" w:eastAsia="bg-BG"/>
        </w:rPr>
        <w:drawing>
          <wp:inline distT="0" distB="0" distL="0" distR="0" wp14:anchorId="6DB97EEC" wp14:editId="00470AB1">
            <wp:extent cx="5311140" cy="1668780"/>
            <wp:effectExtent l="0" t="0" r="3810" b="762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311140" cy="1668780"/>
                    </a:xfrm>
                    <a:prstGeom prst="rect">
                      <a:avLst/>
                    </a:prstGeom>
                  </pic:spPr>
                </pic:pic>
              </a:graphicData>
            </a:graphic>
          </wp:inline>
        </w:drawing>
      </w:r>
    </w:p>
    <w:p w14:paraId="41A2E9C4" w14:textId="1D4F2418" w:rsidR="00DE10AF" w:rsidRPr="00AA1448" w:rsidRDefault="00DE10AF" w:rsidP="00DE10AF">
      <w:pPr>
        <w:jc w:val="both"/>
        <w:rPr>
          <w:lang w:val="bg-BG"/>
        </w:rPr>
      </w:pPr>
      <w:r w:rsidRPr="00AA1448">
        <w:lastRenderedPageBreak/>
        <w:t xml:space="preserve">As you can see on the image of the game on the right side you have </w:t>
      </w:r>
      <w:r w:rsidR="005A1116">
        <w:t xml:space="preserve">a </w:t>
      </w:r>
      <w:r w:rsidRPr="00AA1448">
        <w:t>game statistic. You can think of a way to show on the console these game stats.</w:t>
      </w:r>
    </w:p>
    <w:p w14:paraId="21EEE5D6" w14:textId="77777777" w:rsidR="00DE10AF" w:rsidRPr="00AA1448" w:rsidRDefault="00DE10AF" w:rsidP="00DE10AF">
      <w:pPr>
        <w:jc w:val="center"/>
        <w:rPr>
          <w:rFonts w:ascii="Bahnschrift Condensed" w:hAnsi="Bahnschrift Condensed"/>
          <w:sz w:val="32"/>
          <w:szCs w:val="32"/>
          <w:lang w:val="bg-BG"/>
        </w:rPr>
      </w:pPr>
      <w:r w:rsidRPr="00AA1448">
        <w:rPr>
          <w:rFonts w:ascii="Bahnschrift Condensed" w:hAnsi="Bahnschrift Condensed"/>
          <w:sz w:val="32"/>
          <w:szCs w:val="32"/>
        </w:rPr>
        <w:t xml:space="preserve">Start the game and have a nice play </w:t>
      </w:r>
      <w:r w:rsidRPr="00AA1448">
        <w:rPr>
          <w:rFonts w:ascii="Segoe UI Emoji" w:eastAsia="Segoe UI Emoji" w:hAnsi="Segoe UI Emoji" w:cs="Segoe UI Emoji"/>
          <w:sz w:val="32"/>
          <w:szCs w:val="32"/>
        </w:rPr>
        <w:t>😊</w:t>
      </w:r>
      <w:r w:rsidRPr="00AA1448">
        <w:rPr>
          <w:rFonts w:ascii="Bahnschrift Condensed" w:hAnsi="Bahnschrift Condensed"/>
          <w:sz w:val="32"/>
          <w:szCs w:val="32"/>
        </w:rPr>
        <w:t>!</w:t>
      </w:r>
    </w:p>
    <w:p w14:paraId="64F41037" w14:textId="77777777" w:rsidR="00DE10AF" w:rsidRPr="00AA1448" w:rsidRDefault="00DE10AF" w:rsidP="00DE10AF">
      <w:pPr>
        <w:jc w:val="center"/>
        <w:rPr>
          <w:lang w:val="bg-BG"/>
        </w:rPr>
      </w:pPr>
    </w:p>
    <w:p w14:paraId="021F0725" w14:textId="77777777" w:rsidR="00DE10AF" w:rsidRPr="00AA1448" w:rsidRDefault="00DE10AF" w:rsidP="00DE10AF">
      <w:pPr>
        <w:rPr>
          <w:lang w:val="bg-BG"/>
        </w:rPr>
      </w:pPr>
    </w:p>
    <w:p w14:paraId="7B61BEE6" w14:textId="77777777" w:rsidR="00DE10AF" w:rsidRPr="00AA1448" w:rsidRDefault="00DE10AF" w:rsidP="00DE10AF">
      <w:pPr>
        <w:rPr>
          <w:lang w:val="bg-BG"/>
        </w:rPr>
      </w:pPr>
    </w:p>
    <w:p w14:paraId="592EBD29" w14:textId="51658AA2" w:rsidR="00640502" w:rsidRPr="00DE10AF" w:rsidRDefault="00640502" w:rsidP="00DE10AF">
      <w:pPr>
        <w:rPr>
          <w:lang w:val="bg-BG"/>
        </w:rPr>
      </w:pPr>
    </w:p>
    <w:sectPr w:rsidR="00640502" w:rsidRPr="00DE10AF" w:rsidSect="009254B7">
      <w:headerReference w:type="default" r:id="rId45"/>
      <w:footerReference w:type="default" r:id="rId4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A4D58E" w14:textId="77777777" w:rsidR="00AA214A" w:rsidRDefault="00AA214A" w:rsidP="008068A2">
      <w:pPr>
        <w:spacing w:after="0" w:line="240" w:lineRule="auto"/>
      </w:pPr>
      <w:r>
        <w:separator/>
      </w:r>
    </w:p>
  </w:endnote>
  <w:endnote w:type="continuationSeparator" w:id="0">
    <w:p w14:paraId="4002473C" w14:textId="77777777" w:rsidR="00AA214A" w:rsidRDefault="00AA214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Bahnschrift Condensed">
    <w:panose1 w:val="020B0502040204020203"/>
    <w:charset w:val="CC"/>
    <w:family w:val="swiss"/>
    <w:pitch w:val="variable"/>
    <w:sig w:usb0="A00002C7" w:usb1="00000002" w:usb2="00000000"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0E56DD6"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E10AF">
                            <w:rPr>
                              <w:noProof/>
                              <w:sz w:val="18"/>
                              <w:szCs w:val="18"/>
                            </w:rPr>
                            <w:t>1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E10AF">
                            <w:rPr>
                              <w:noProof/>
                              <w:sz w:val="18"/>
                              <w:szCs w:val="18"/>
                            </w:rPr>
                            <w:t>1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60E56DD6"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E10AF">
                      <w:rPr>
                        <w:noProof/>
                        <w:sz w:val="18"/>
                        <w:szCs w:val="18"/>
                      </w:rPr>
                      <w:t>1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E10AF">
                      <w:rPr>
                        <w:noProof/>
                        <w:sz w:val="18"/>
                        <w:szCs w:val="18"/>
                      </w:rPr>
                      <w:t>1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F1CC77" w14:textId="77777777" w:rsidR="00AA214A" w:rsidRDefault="00AA214A" w:rsidP="008068A2">
      <w:pPr>
        <w:spacing w:after="0" w:line="240" w:lineRule="auto"/>
      </w:pPr>
      <w:r>
        <w:separator/>
      </w:r>
    </w:p>
  </w:footnote>
  <w:footnote w:type="continuationSeparator" w:id="0">
    <w:p w14:paraId="6E0375F6" w14:textId="77777777" w:rsidR="00AA214A" w:rsidRDefault="00AA214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DB609B"/>
    <w:multiLevelType w:val="hybridMultilevel"/>
    <w:tmpl w:val="E31E9548"/>
    <w:lvl w:ilvl="0" w:tplc="FFFFFFFF">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0"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9"/>
  </w:num>
  <w:num w:numId="3">
    <w:abstractNumId w:val="9"/>
  </w:num>
  <w:num w:numId="4">
    <w:abstractNumId w:val="25"/>
  </w:num>
  <w:num w:numId="5">
    <w:abstractNumId w:val="26"/>
  </w:num>
  <w:num w:numId="6">
    <w:abstractNumId w:val="30"/>
  </w:num>
  <w:num w:numId="7">
    <w:abstractNumId w:val="4"/>
  </w:num>
  <w:num w:numId="8">
    <w:abstractNumId w:val="8"/>
  </w:num>
  <w:num w:numId="9">
    <w:abstractNumId w:val="23"/>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19"/>
  </w:num>
  <w:num w:numId="13">
    <w:abstractNumId w:val="2"/>
  </w:num>
  <w:num w:numId="14">
    <w:abstractNumId w:val="29"/>
  </w:num>
  <w:num w:numId="15">
    <w:abstractNumId w:val="10"/>
  </w:num>
  <w:num w:numId="16">
    <w:abstractNumId w:val="34"/>
  </w:num>
  <w:num w:numId="17">
    <w:abstractNumId w:val="24"/>
  </w:num>
  <w:num w:numId="18">
    <w:abstractNumId w:val="38"/>
  </w:num>
  <w:num w:numId="19">
    <w:abstractNumId w:val="31"/>
  </w:num>
  <w:num w:numId="20">
    <w:abstractNumId w:val="18"/>
  </w:num>
  <w:num w:numId="21">
    <w:abstractNumId w:val="28"/>
  </w:num>
  <w:num w:numId="22">
    <w:abstractNumId w:val="12"/>
  </w:num>
  <w:num w:numId="23">
    <w:abstractNumId w:val="15"/>
  </w:num>
  <w:num w:numId="24">
    <w:abstractNumId w:val="3"/>
  </w:num>
  <w:num w:numId="25">
    <w:abstractNumId w:val="7"/>
  </w:num>
  <w:num w:numId="26">
    <w:abstractNumId w:val="16"/>
  </w:num>
  <w:num w:numId="27">
    <w:abstractNumId w:val="33"/>
  </w:num>
  <w:num w:numId="28">
    <w:abstractNumId w:val="17"/>
  </w:num>
  <w:num w:numId="29">
    <w:abstractNumId w:val="37"/>
  </w:num>
  <w:num w:numId="30">
    <w:abstractNumId w:val="20"/>
  </w:num>
  <w:num w:numId="31">
    <w:abstractNumId w:val="11"/>
  </w:num>
  <w:num w:numId="32">
    <w:abstractNumId w:val="32"/>
  </w:num>
  <w:num w:numId="33">
    <w:abstractNumId w:val="35"/>
  </w:num>
  <w:num w:numId="34">
    <w:abstractNumId w:val="22"/>
  </w:num>
  <w:num w:numId="35">
    <w:abstractNumId w:val="36"/>
  </w:num>
  <w:num w:numId="36">
    <w:abstractNumId w:val="6"/>
  </w:num>
  <w:num w:numId="37">
    <w:abstractNumId w:val="21"/>
  </w:num>
  <w:num w:numId="38">
    <w:abstractNumId w:val="14"/>
  </w:num>
  <w:num w:numId="39">
    <w:abstractNumId w:val="27"/>
  </w:num>
  <w:num w:numId="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MTE3tTA0Mzc3srBU0lEKTi0uzszPAykwrAUANU3jHSwAAAA="/>
  </w:docVars>
  <w:rsids>
    <w:rsidRoot w:val="008068A2"/>
    <w:rsid w:val="000006BB"/>
    <w:rsid w:val="00002C1C"/>
    <w:rsid w:val="00007044"/>
    <w:rsid w:val="0001451E"/>
    <w:rsid w:val="00023DC6"/>
    <w:rsid w:val="00025F04"/>
    <w:rsid w:val="00041A2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A1116"/>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214A"/>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95183"/>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0AF"/>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09DE"/>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footer" Target="footer1.xml"/><Relationship Id="rId20" Type="http://schemas.openxmlformats.org/officeDocument/2006/relationships/image" Target="media/image10.png"/><Relationship Id="rId41" Type="http://schemas.openxmlformats.org/officeDocument/2006/relationships/image" Target="media/image31.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42.png"/><Relationship Id="rId3" Type="http://schemas.openxmlformats.org/officeDocument/2006/relationships/image" Target="media/image35.png"/><Relationship Id="rId21" Type="http://schemas.openxmlformats.org/officeDocument/2006/relationships/hyperlink" Target="https://about.softuni.bg/" TargetMode="External"/><Relationship Id="rId7" Type="http://schemas.openxmlformats.org/officeDocument/2006/relationships/image" Target="media/image37.png"/><Relationship Id="rId12" Type="http://schemas.openxmlformats.org/officeDocument/2006/relationships/image" Target="media/image39.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41.png"/><Relationship Id="rId20" Type="http://schemas.openxmlformats.org/officeDocument/2006/relationships/image" Target="media/image43.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6.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38.png"/><Relationship Id="rId14" Type="http://schemas.openxmlformats.org/officeDocument/2006/relationships/image" Target="media/image40.png"/><Relationship Id="rId22"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851EC9C-44C5-464A-A080-043C7D9732D5}">
  <ds:schemaRefs>
    <ds:schemaRef ds:uri="http://schemas.openxmlformats.org/officeDocument/2006/bibliography"/>
  </ds:schemaRefs>
</ds:datastoreItem>
</file>

<file path=customXml/itemProps3.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4.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2</Pages>
  <Words>1386</Words>
  <Characters>790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9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 Workshop</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Alexander Keramanov</cp:lastModifiedBy>
  <cp:revision>6</cp:revision>
  <cp:lastPrinted>2015-10-26T22:35:00Z</cp:lastPrinted>
  <dcterms:created xsi:type="dcterms:W3CDTF">2019-11-12T12:29:00Z</dcterms:created>
  <dcterms:modified xsi:type="dcterms:W3CDTF">2021-12-15T12:28: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